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A961F98" w14:textId="77777777" w:rsidR="00330CEE" w:rsidRDefault="00330CEE" w:rsidP="00825E6E">
      <w:pPr>
        <w:pStyle w:val="ListParagraph"/>
        <w:numPr>
          <w:ilvl w:val="0"/>
          <w:numId w:val="6"/>
        </w:numPr>
      </w:pPr>
      <w:commentRangeStart w:id="0"/>
      <w:r>
        <w:t>M</w:t>
      </w:r>
      <w:r w:rsidR="000D2057">
        <w:t>atch the differ</w:t>
      </w:r>
      <w:r>
        <w:t>ent parts of the program below</w:t>
      </w:r>
      <w:commentRangeEnd w:id="0"/>
      <w:r w:rsidR="00914BAC">
        <w:rPr>
          <w:rStyle w:val="CommentReference"/>
        </w:rPr>
        <w:commentReference w:id="0"/>
      </w:r>
    </w:p>
    <w:p w14:paraId="2C46D6F3" w14:textId="77777777" w:rsidR="00BB51FF" w:rsidRDefault="00737895" w:rsidP="00330CEE">
      <w:hyperlink r:id="rId10">
        <w:r w:rsidR="000D2057">
          <w:rPr>
            <w:color w:val="1155CC"/>
            <w:u w:val="single"/>
          </w:rPr>
          <w:t>https://github.com/carethik2k/C_Sharp_Class/blob/master/Exam_1/Question_1/Program.cs</w:t>
        </w:r>
      </w:hyperlink>
    </w:p>
    <w:p w14:paraId="34B0EA24" w14:textId="77777777" w:rsidR="00BB51FF" w:rsidRDefault="00BB51FF">
      <w:pPr>
        <w:ind w:firstLine="720"/>
        <w:jc w:val="both"/>
      </w:pPr>
    </w:p>
    <w:p w14:paraId="021333F5" w14:textId="77777777" w:rsidR="00BB51FF" w:rsidRDefault="00BB51FF">
      <w:pPr>
        <w:ind w:firstLine="720"/>
        <w:jc w:val="both"/>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B51FF" w14:paraId="3663FC1E" w14:textId="77777777">
        <w:tc>
          <w:tcPr>
            <w:tcW w:w="4680" w:type="dxa"/>
            <w:tcMar>
              <w:top w:w="100" w:type="dxa"/>
              <w:left w:w="100" w:type="dxa"/>
              <w:bottom w:w="100" w:type="dxa"/>
              <w:right w:w="100" w:type="dxa"/>
            </w:tcMar>
          </w:tcPr>
          <w:p w14:paraId="35BCFF6B" w14:textId="77777777" w:rsidR="00BB51FF" w:rsidRDefault="000D2057">
            <w:pPr>
              <w:widowControl w:val="0"/>
              <w:spacing w:line="240" w:lineRule="auto"/>
            </w:pPr>
            <w:r>
              <w:rPr>
                <w:rFonts w:ascii="Consolas" w:eastAsia="Consolas" w:hAnsi="Consolas" w:cs="Consolas"/>
                <w:color w:val="795DA3"/>
                <w:sz w:val="18"/>
                <w:szCs w:val="18"/>
              </w:rPr>
              <w:t>Question_1</w:t>
            </w:r>
          </w:p>
        </w:tc>
        <w:tc>
          <w:tcPr>
            <w:tcW w:w="4680" w:type="dxa"/>
            <w:tcMar>
              <w:top w:w="100" w:type="dxa"/>
              <w:left w:w="100" w:type="dxa"/>
              <w:bottom w:w="100" w:type="dxa"/>
              <w:right w:w="100" w:type="dxa"/>
            </w:tcMar>
          </w:tcPr>
          <w:p w14:paraId="2E9F754E" w14:textId="77777777" w:rsidR="00BB51FF" w:rsidRDefault="00330CEE">
            <w:pPr>
              <w:widowControl w:val="0"/>
              <w:spacing w:line="240" w:lineRule="auto"/>
            </w:pPr>
            <w:r>
              <w:t>Namespace</w:t>
            </w:r>
          </w:p>
        </w:tc>
      </w:tr>
      <w:tr w:rsidR="00BB51FF" w14:paraId="4A08A2B9" w14:textId="77777777">
        <w:tc>
          <w:tcPr>
            <w:tcW w:w="4680" w:type="dxa"/>
            <w:tcMar>
              <w:top w:w="100" w:type="dxa"/>
              <w:left w:w="100" w:type="dxa"/>
              <w:bottom w:w="100" w:type="dxa"/>
              <w:right w:w="100" w:type="dxa"/>
            </w:tcMar>
          </w:tcPr>
          <w:p w14:paraId="34CBC904" w14:textId="77777777" w:rsidR="00BB51FF" w:rsidRDefault="000D2057">
            <w:pPr>
              <w:widowControl w:val="0"/>
              <w:spacing w:line="240" w:lineRule="auto"/>
            </w:pPr>
            <w:r>
              <w:rPr>
                <w:rFonts w:ascii="Consolas" w:eastAsia="Consolas" w:hAnsi="Consolas" w:cs="Consolas"/>
                <w:color w:val="795DA3"/>
                <w:sz w:val="18"/>
                <w:szCs w:val="18"/>
              </w:rPr>
              <w:t>public Demo()</w:t>
            </w:r>
          </w:p>
        </w:tc>
        <w:tc>
          <w:tcPr>
            <w:tcW w:w="4680" w:type="dxa"/>
            <w:tcMar>
              <w:top w:w="100" w:type="dxa"/>
              <w:left w:w="100" w:type="dxa"/>
              <w:bottom w:w="100" w:type="dxa"/>
              <w:right w:w="100" w:type="dxa"/>
            </w:tcMar>
          </w:tcPr>
          <w:p w14:paraId="08EB6830" w14:textId="77777777" w:rsidR="00BB51FF" w:rsidRDefault="00330CEE">
            <w:pPr>
              <w:widowControl w:val="0"/>
              <w:spacing w:line="240" w:lineRule="auto"/>
            </w:pPr>
            <w:r>
              <w:t>Constructor</w:t>
            </w:r>
          </w:p>
        </w:tc>
      </w:tr>
      <w:tr w:rsidR="00BB51FF" w14:paraId="4BC2D098" w14:textId="77777777">
        <w:tc>
          <w:tcPr>
            <w:tcW w:w="4680" w:type="dxa"/>
            <w:tcMar>
              <w:top w:w="100" w:type="dxa"/>
              <w:left w:w="100" w:type="dxa"/>
              <w:bottom w:w="100" w:type="dxa"/>
              <w:right w:w="100" w:type="dxa"/>
            </w:tcMar>
          </w:tcPr>
          <w:p w14:paraId="48577045" w14:textId="77777777" w:rsidR="00BB51FF" w:rsidRDefault="000D2057">
            <w:pPr>
              <w:widowControl w:val="0"/>
              <w:spacing w:line="240" w:lineRule="auto"/>
            </w:pPr>
            <w:r>
              <w:rPr>
                <w:rFonts w:ascii="Consolas" w:eastAsia="Consolas" w:hAnsi="Consolas" w:cs="Consolas"/>
                <w:color w:val="795DA3"/>
                <w:sz w:val="18"/>
                <w:szCs w:val="18"/>
              </w:rPr>
              <w:t>public Demo(int testValue)</w:t>
            </w:r>
          </w:p>
        </w:tc>
        <w:tc>
          <w:tcPr>
            <w:tcW w:w="4680" w:type="dxa"/>
            <w:tcMar>
              <w:top w:w="100" w:type="dxa"/>
              <w:left w:w="100" w:type="dxa"/>
              <w:bottom w:w="100" w:type="dxa"/>
              <w:right w:w="100" w:type="dxa"/>
            </w:tcMar>
          </w:tcPr>
          <w:p w14:paraId="5D7AD178" w14:textId="77777777" w:rsidR="00BB51FF" w:rsidRDefault="00330CEE">
            <w:pPr>
              <w:widowControl w:val="0"/>
              <w:spacing w:line="240" w:lineRule="auto"/>
            </w:pPr>
            <w:r>
              <w:t>Parametrized Constructor</w:t>
            </w:r>
          </w:p>
        </w:tc>
      </w:tr>
      <w:tr w:rsidR="00BB51FF" w14:paraId="5DB5F617" w14:textId="77777777">
        <w:tc>
          <w:tcPr>
            <w:tcW w:w="4680" w:type="dxa"/>
            <w:tcMar>
              <w:top w:w="100" w:type="dxa"/>
              <w:left w:w="100" w:type="dxa"/>
              <w:bottom w:w="100" w:type="dxa"/>
              <w:right w:w="100" w:type="dxa"/>
            </w:tcMar>
          </w:tcPr>
          <w:p w14:paraId="0BC9358F" w14:textId="77777777" w:rsidR="00BB51FF" w:rsidRDefault="000D2057">
            <w:pPr>
              <w:widowControl w:val="0"/>
              <w:spacing w:line="240" w:lineRule="auto"/>
            </w:pPr>
            <w:r>
              <w:rPr>
                <w:rFonts w:ascii="Consolas" w:eastAsia="Consolas" w:hAnsi="Consolas" w:cs="Consolas"/>
                <w:color w:val="795DA3"/>
                <w:sz w:val="18"/>
                <w:szCs w:val="18"/>
              </w:rPr>
              <w:t>_testVar</w:t>
            </w:r>
          </w:p>
        </w:tc>
        <w:tc>
          <w:tcPr>
            <w:tcW w:w="4680" w:type="dxa"/>
            <w:tcMar>
              <w:top w:w="100" w:type="dxa"/>
              <w:left w:w="100" w:type="dxa"/>
              <w:bottom w:w="100" w:type="dxa"/>
              <w:right w:w="100" w:type="dxa"/>
            </w:tcMar>
          </w:tcPr>
          <w:p w14:paraId="4118565D" w14:textId="77777777" w:rsidR="00BB51FF" w:rsidRDefault="00330CEE">
            <w:pPr>
              <w:widowControl w:val="0"/>
              <w:spacing w:line="240" w:lineRule="auto"/>
            </w:pPr>
            <w:r>
              <w:t>Field</w:t>
            </w:r>
          </w:p>
        </w:tc>
      </w:tr>
      <w:tr w:rsidR="00BB51FF" w14:paraId="25CF1248" w14:textId="77777777">
        <w:tc>
          <w:tcPr>
            <w:tcW w:w="4680" w:type="dxa"/>
            <w:tcMar>
              <w:top w:w="100" w:type="dxa"/>
              <w:left w:w="100" w:type="dxa"/>
              <w:bottom w:w="100" w:type="dxa"/>
              <w:right w:w="100" w:type="dxa"/>
            </w:tcMar>
          </w:tcPr>
          <w:p w14:paraId="28AEB510" w14:textId="77777777" w:rsidR="00BB51FF" w:rsidRDefault="000D2057">
            <w:pPr>
              <w:widowControl w:val="0"/>
              <w:spacing w:line="240" w:lineRule="auto"/>
            </w:pPr>
            <w:r>
              <w:rPr>
                <w:rFonts w:ascii="Consolas" w:eastAsia="Consolas" w:hAnsi="Consolas" w:cs="Consolas"/>
                <w:color w:val="333333"/>
                <w:sz w:val="18"/>
                <w:szCs w:val="18"/>
              </w:rPr>
              <w:t>TestVar</w:t>
            </w:r>
          </w:p>
        </w:tc>
        <w:tc>
          <w:tcPr>
            <w:tcW w:w="4680" w:type="dxa"/>
            <w:tcMar>
              <w:top w:w="100" w:type="dxa"/>
              <w:left w:w="100" w:type="dxa"/>
              <w:bottom w:w="100" w:type="dxa"/>
              <w:right w:w="100" w:type="dxa"/>
            </w:tcMar>
          </w:tcPr>
          <w:p w14:paraId="5164DF15" w14:textId="77777777" w:rsidR="00BB51FF" w:rsidRDefault="00330CEE">
            <w:pPr>
              <w:widowControl w:val="0"/>
              <w:spacing w:line="240" w:lineRule="auto"/>
            </w:pPr>
            <w:r>
              <w:t>Property</w:t>
            </w:r>
          </w:p>
        </w:tc>
      </w:tr>
      <w:tr w:rsidR="00BB51FF" w14:paraId="2DF422BB" w14:textId="77777777">
        <w:tc>
          <w:tcPr>
            <w:tcW w:w="4680" w:type="dxa"/>
            <w:tcMar>
              <w:top w:w="100" w:type="dxa"/>
              <w:left w:w="100" w:type="dxa"/>
              <w:bottom w:w="100" w:type="dxa"/>
              <w:right w:w="100" w:type="dxa"/>
            </w:tcMar>
          </w:tcPr>
          <w:p w14:paraId="13FD0BFB" w14:textId="77777777" w:rsidR="00BB51FF" w:rsidRDefault="000D2057">
            <w:pPr>
              <w:widowControl w:val="0"/>
              <w:spacing w:line="240" w:lineRule="auto"/>
            </w:pPr>
            <w:r>
              <w:rPr>
                <w:rFonts w:ascii="Consolas" w:eastAsia="Consolas" w:hAnsi="Consolas" w:cs="Consolas"/>
                <w:color w:val="795DA3"/>
                <w:sz w:val="18"/>
                <w:szCs w:val="18"/>
              </w:rPr>
              <w:t>Program</w:t>
            </w:r>
          </w:p>
        </w:tc>
        <w:tc>
          <w:tcPr>
            <w:tcW w:w="4680" w:type="dxa"/>
            <w:tcMar>
              <w:top w:w="100" w:type="dxa"/>
              <w:left w:w="100" w:type="dxa"/>
              <w:bottom w:w="100" w:type="dxa"/>
              <w:right w:w="100" w:type="dxa"/>
            </w:tcMar>
          </w:tcPr>
          <w:p w14:paraId="6DC15C05" w14:textId="77777777" w:rsidR="00BB51FF" w:rsidRDefault="00330CEE">
            <w:pPr>
              <w:widowControl w:val="0"/>
              <w:spacing w:line="240" w:lineRule="auto"/>
            </w:pPr>
            <w:r>
              <w:t>Class</w:t>
            </w:r>
          </w:p>
        </w:tc>
      </w:tr>
      <w:tr w:rsidR="00BB51FF" w14:paraId="57C49072" w14:textId="77777777">
        <w:tc>
          <w:tcPr>
            <w:tcW w:w="4680" w:type="dxa"/>
            <w:tcMar>
              <w:top w:w="100" w:type="dxa"/>
              <w:left w:w="100" w:type="dxa"/>
              <w:bottom w:w="100" w:type="dxa"/>
              <w:right w:w="100" w:type="dxa"/>
            </w:tcMar>
          </w:tcPr>
          <w:p w14:paraId="09E51D9A" w14:textId="77777777" w:rsidR="00BB51FF" w:rsidRDefault="000D2057">
            <w:pPr>
              <w:widowControl w:val="0"/>
              <w:spacing w:line="240" w:lineRule="auto"/>
            </w:pPr>
            <w:r>
              <w:rPr>
                <w:rFonts w:ascii="Consolas" w:eastAsia="Consolas" w:hAnsi="Consolas" w:cs="Consolas"/>
                <w:color w:val="333333"/>
                <w:sz w:val="18"/>
                <w:szCs w:val="18"/>
              </w:rPr>
              <w:t>objDemo</w:t>
            </w:r>
          </w:p>
        </w:tc>
        <w:tc>
          <w:tcPr>
            <w:tcW w:w="4680" w:type="dxa"/>
            <w:tcMar>
              <w:top w:w="100" w:type="dxa"/>
              <w:left w:w="100" w:type="dxa"/>
              <w:bottom w:w="100" w:type="dxa"/>
              <w:right w:w="100" w:type="dxa"/>
            </w:tcMar>
          </w:tcPr>
          <w:p w14:paraId="35AD633B" w14:textId="77777777" w:rsidR="00BB51FF" w:rsidRDefault="00330CEE">
            <w:pPr>
              <w:widowControl w:val="0"/>
              <w:spacing w:line="240" w:lineRule="auto"/>
            </w:pPr>
            <w:r>
              <w:t>Object / Instance</w:t>
            </w:r>
          </w:p>
        </w:tc>
      </w:tr>
      <w:tr w:rsidR="00BB51FF" w14:paraId="1161947E" w14:textId="77777777">
        <w:tc>
          <w:tcPr>
            <w:tcW w:w="4680" w:type="dxa"/>
            <w:tcMar>
              <w:top w:w="100" w:type="dxa"/>
              <w:left w:w="100" w:type="dxa"/>
              <w:bottom w:w="100" w:type="dxa"/>
              <w:right w:w="100" w:type="dxa"/>
            </w:tcMar>
          </w:tcPr>
          <w:p w14:paraId="2AE6403B" w14:textId="77777777" w:rsidR="00BB51FF" w:rsidRDefault="000D2057">
            <w:pPr>
              <w:widowControl w:val="0"/>
              <w:spacing w:line="240" w:lineRule="auto"/>
            </w:pPr>
            <w:r>
              <w:rPr>
                <w:rFonts w:ascii="Consolas" w:eastAsia="Consolas" w:hAnsi="Consolas" w:cs="Consolas"/>
                <w:color w:val="333333"/>
                <w:sz w:val="18"/>
                <w:szCs w:val="18"/>
              </w:rPr>
              <w:t>using System;</w:t>
            </w:r>
          </w:p>
        </w:tc>
        <w:tc>
          <w:tcPr>
            <w:tcW w:w="4680" w:type="dxa"/>
            <w:tcMar>
              <w:top w:w="100" w:type="dxa"/>
              <w:left w:w="100" w:type="dxa"/>
              <w:bottom w:w="100" w:type="dxa"/>
              <w:right w:w="100" w:type="dxa"/>
            </w:tcMar>
          </w:tcPr>
          <w:p w14:paraId="5E3AD09A" w14:textId="77777777" w:rsidR="00BB51FF" w:rsidRDefault="00330CEE">
            <w:pPr>
              <w:widowControl w:val="0"/>
              <w:spacing w:line="240" w:lineRule="auto"/>
            </w:pPr>
            <w:r>
              <w:t>Directive</w:t>
            </w:r>
          </w:p>
        </w:tc>
      </w:tr>
    </w:tbl>
    <w:p w14:paraId="678A5281" w14:textId="77777777" w:rsidR="00BB51FF" w:rsidRDefault="000D2057">
      <w:pPr>
        <w:ind w:firstLine="720"/>
        <w:jc w:val="both"/>
      </w:pPr>
      <w:r>
        <w:tab/>
      </w:r>
    </w:p>
    <w:p w14:paraId="408C0990" w14:textId="77777777" w:rsidR="00BB51FF" w:rsidRDefault="00BB51FF">
      <w:pPr>
        <w:jc w:val="both"/>
      </w:pPr>
    </w:p>
    <w:p w14:paraId="5757A5F7" w14:textId="77777777" w:rsidR="00BB51FF" w:rsidRDefault="000D2057" w:rsidP="00825E6E">
      <w:pPr>
        <w:pStyle w:val="ListParagraph"/>
        <w:numPr>
          <w:ilvl w:val="0"/>
          <w:numId w:val="6"/>
        </w:numPr>
        <w:jc w:val="both"/>
      </w:pPr>
      <w:r>
        <w:t xml:space="preserve">What is the default value for the following data </w:t>
      </w:r>
      <w:commentRangeStart w:id="1"/>
      <w:r>
        <w:t>types</w:t>
      </w:r>
      <w:commentRangeEnd w:id="1"/>
      <w:r w:rsidR="00914BAC">
        <w:rPr>
          <w:rStyle w:val="CommentReference"/>
        </w:rPr>
        <w:commentReference w:id="1"/>
      </w:r>
      <w:r>
        <w:t>.</w:t>
      </w:r>
    </w:p>
    <w:p w14:paraId="5886C79A" w14:textId="77777777" w:rsidR="00BB51FF" w:rsidRDefault="00BB51FF">
      <w:pPr>
        <w:jc w:val="both"/>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B51FF" w14:paraId="49CE3198" w14:textId="77777777">
        <w:tc>
          <w:tcPr>
            <w:tcW w:w="4680" w:type="dxa"/>
            <w:tcMar>
              <w:top w:w="100" w:type="dxa"/>
              <w:left w:w="100" w:type="dxa"/>
              <w:bottom w:w="100" w:type="dxa"/>
              <w:right w:w="100" w:type="dxa"/>
            </w:tcMar>
          </w:tcPr>
          <w:p w14:paraId="45A434BD" w14:textId="77777777" w:rsidR="00BB51FF" w:rsidRDefault="0032308B">
            <w:pPr>
              <w:widowControl w:val="0"/>
              <w:spacing w:line="240" w:lineRule="auto"/>
            </w:pPr>
            <w:r>
              <w:t>B</w:t>
            </w:r>
            <w:r w:rsidR="000D2057">
              <w:t>ool</w:t>
            </w:r>
          </w:p>
        </w:tc>
        <w:tc>
          <w:tcPr>
            <w:tcW w:w="4680" w:type="dxa"/>
            <w:tcMar>
              <w:top w:w="100" w:type="dxa"/>
              <w:left w:w="100" w:type="dxa"/>
              <w:bottom w:w="100" w:type="dxa"/>
              <w:right w:w="100" w:type="dxa"/>
            </w:tcMar>
          </w:tcPr>
          <w:p w14:paraId="47880FAD" w14:textId="77777777" w:rsidR="00BB51FF" w:rsidRDefault="0032308B">
            <w:pPr>
              <w:widowControl w:val="0"/>
              <w:spacing w:line="240" w:lineRule="auto"/>
            </w:pPr>
            <w:r>
              <w:t>False</w:t>
            </w:r>
          </w:p>
        </w:tc>
      </w:tr>
      <w:tr w:rsidR="00BB51FF" w14:paraId="4C240623" w14:textId="77777777">
        <w:tc>
          <w:tcPr>
            <w:tcW w:w="4680" w:type="dxa"/>
            <w:tcMar>
              <w:top w:w="100" w:type="dxa"/>
              <w:left w:w="100" w:type="dxa"/>
              <w:bottom w:w="100" w:type="dxa"/>
              <w:right w:w="100" w:type="dxa"/>
            </w:tcMar>
          </w:tcPr>
          <w:p w14:paraId="06517495" w14:textId="77777777" w:rsidR="00BB51FF" w:rsidRDefault="0032308B">
            <w:pPr>
              <w:widowControl w:val="0"/>
              <w:spacing w:line="240" w:lineRule="auto"/>
            </w:pPr>
            <w:r>
              <w:t>S</w:t>
            </w:r>
            <w:r w:rsidR="000D2057">
              <w:t>tring</w:t>
            </w:r>
          </w:p>
        </w:tc>
        <w:tc>
          <w:tcPr>
            <w:tcW w:w="4680" w:type="dxa"/>
            <w:tcMar>
              <w:top w:w="100" w:type="dxa"/>
              <w:left w:w="100" w:type="dxa"/>
              <w:bottom w:w="100" w:type="dxa"/>
              <w:right w:w="100" w:type="dxa"/>
            </w:tcMar>
          </w:tcPr>
          <w:p w14:paraId="7DF21BDE" w14:textId="77777777" w:rsidR="00BB51FF" w:rsidRDefault="0032308B">
            <w:pPr>
              <w:widowControl w:val="0"/>
              <w:spacing w:line="240" w:lineRule="auto"/>
            </w:pPr>
            <w:r>
              <w:t>Null</w:t>
            </w:r>
          </w:p>
        </w:tc>
      </w:tr>
    </w:tbl>
    <w:p w14:paraId="1D0C5B89" w14:textId="77777777" w:rsidR="00BB51FF" w:rsidRDefault="00BB51FF">
      <w:pPr>
        <w:jc w:val="both"/>
      </w:pPr>
    </w:p>
    <w:p w14:paraId="7E20630B" w14:textId="77777777" w:rsidR="00BB51FF" w:rsidRDefault="000D2057" w:rsidP="00825E6E">
      <w:pPr>
        <w:pStyle w:val="ListParagraph"/>
        <w:numPr>
          <w:ilvl w:val="0"/>
          <w:numId w:val="6"/>
        </w:numPr>
        <w:jc w:val="both"/>
      </w:pPr>
      <w:r>
        <w:t xml:space="preserve">What is the difference between a ‘local variable” and a ‘field’ ? Explain in a few words (or) show the difference using a simple </w:t>
      </w:r>
      <w:commentRangeStart w:id="2"/>
      <w:r>
        <w:t>program</w:t>
      </w:r>
      <w:commentRangeEnd w:id="2"/>
      <w:r w:rsidR="00914BAC">
        <w:rPr>
          <w:rStyle w:val="CommentReference"/>
        </w:rPr>
        <w:commentReference w:id="2"/>
      </w:r>
      <w:r>
        <w:t>.</w:t>
      </w:r>
    </w:p>
    <w:p w14:paraId="3B8499C1" w14:textId="77777777" w:rsidR="00CC6BF3" w:rsidRDefault="00CC6BF3" w:rsidP="00CC6BF3">
      <w:pPr>
        <w:ind w:left="360"/>
        <w:contextualSpacing/>
        <w:jc w:val="both"/>
      </w:pPr>
    </w:p>
    <w:p w14:paraId="690B4539" w14:textId="77777777" w:rsidR="00CC6BF3" w:rsidRDefault="00CC6BF3" w:rsidP="00CC6BF3">
      <w:pPr>
        <w:ind w:left="720"/>
        <w:contextualSpacing/>
        <w:jc w:val="both"/>
      </w:pPr>
      <w:r>
        <w:t xml:space="preserve">Local variable : </w:t>
      </w:r>
    </w:p>
    <w:p w14:paraId="706B79D0" w14:textId="77777777" w:rsidR="00CC6BF3" w:rsidRDefault="00CC6BF3" w:rsidP="002E647B">
      <w:pPr>
        <w:pStyle w:val="ListParagraph"/>
        <w:numPr>
          <w:ilvl w:val="0"/>
          <w:numId w:val="7"/>
        </w:numPr>
        <w:jc w:val="both"/>
      </w:pPr>
      <w:r w:rsidRPr="00CC6BF3">
        <w:t>Variables represent storage locations. Every variable has a type that determines what values can be stored in the variable.</w:t>
      </w:r>
    </w:p>
    <w:p w14:paraId="662D2628" w14:textId="77777777" w:rsidR="002E647B" w:rsidRPr="002E647B" w:rsidRDefault="002E647B" w:rsidP="002E647B">
      <w:pPr>
        <w:pStyle w:val="ListParagraph"/>
        <w:numPr>
          <w:ilvl w:val="0"/>
          <w:numId w:val="7"/>
        </w:numPr>
        <w:jc w:val="both"/>
      </w:pPr>
      <w:r w:rsidRPr="002E647B">
        <w:t>A variable created in a function destroyed as soon as it loses the scope.</w:t>
      </w:r>
    </w:p>
    <w:p w14:paraId="6D1DC7A3" w14:textId="77777777" w:rsidR="002E647B" w:rsidRPr="002E647B" w:rsidRDefault="002E647B" w:rsidP="002E647B">
      <w:pPr>
        <w:pStyle w:val="NoSpacing"/>
        <w:numPr>
          <w:ilvl w:val="0"/>
          <w:numId w:val="7"/>
        </w:numPr>
      </w:pPr>
      <w:r>
        <w:t>L</w:t>
      </w:r>
      <w:r w:rsidRPr="002E647B">
        <w:t>ocal variable can be given by</w:t>
      </w:r>
      <w:r w:rsidR="00D93B4A">
        <w:t xml:space="preserve"> an i</w:t>
      </w:r>
      <w:r w:rsidRPr="002E647B">
        <w:t>mplicit type of "var" instead of explicit type.</w:t>
      </w:r>
      <w:r w:rsidRPr="002E647B">
        <w:br/>
        <w:t xml:space="preserve">    </w:t>
      </w:r>
      <w:r>
        <w:tab/>
      </w:r>
      <w:r>
        <w:tab/>
      </w:r>
      <w:r w:rsidRPr="002E647B">
        <w:t>eg: var i = 10  //implicitly typed</w:t>
      </w:r>
      <w:r w:rsidRPr="002E647B">
        <w:br/>
        <w:t>         </w:t>
      </w:r>
      <w:r>
        <w:tab/>
      </w:r>
      <w:r>
        <w:tab/>
      </w:r>
      <w:r w:rsidRPr="002E647B">
        <w:t xml:space="preserve"> </w:t>
      </w:r>
      <w:r w:rsidR="00032D6E">
        <w:t xml:space="preserve">      </w:t>
      </w:r>
      <w:r w:rsidRPr="002E647B">
        <w:t>int j = 10  // explicitly typed</w:t>
      </w:r>
    </w:p>
    <w:p w14:paraId="2A80A2C4" w14:textId="77777777" w:rsidR="002E647B" w:rsidRPr="002E647B" w:rsidRDefault="002E647B" w:rsidP="002E647B">
      <w:pPr>
        <w:pStyle w:val="ListParagraph"/>
        <w:numPr>
          <w:ilvl w:val="0"/>
          <w:numId w:val="7"/>
        </w:numPr>
        <w:jc w:val="both"/>
      </w:pPr>
      <w:r>
        <w:t>B</w:t>
      </w:r>
      <w:r w:rsidRPr="002E647B">
        <w:t>elow are the restrictions of implicit type variables:</w:t>
      </w:r>
    </w:p>
    <w:p w14:paraId="23F0F812" w14:textId="77777777" w:rsidR="002E647B" w:rsidRPr="002E647B" w:rsidRDefault="002E647B" w:rsidP="002E647B">
      <w:pPr>
        <w:pStyle w:val="NoSpacing"/>
        <w:ind w:left="2160" w:firstLine="360"/>
      </w:pPr>
      <w:r w:rsidRPr="002E647B">
        <w:t xml:space="preserve">a) "var" can only be used when a local variable is declared and </w:t>
      </w:r>
      <w:r>
        <w:t xml:space="preserve"> </w:t>
      </w:r>
      <w:r w:rsidRPr="002E647B">
        <w:t>initialized in the same statement.</w:t>
      </w:r>
      <w:r w:rsidRPr="002E647B">
        <w:br/>
        <w:t xml:space="preserve">    </w:t>
      </w:r>
      <w:r>
        <w:t xml:space="preserve">  </w:t>
      </w:r>
      <w:r w:rsidRPr="002E647B">
        <w:t>b) "var cannot be used on fields at class scope.</w:t>
      </w:r>
      <w:r w:rsidRPr="002E647B">
        <w:br/>
        <w:t xml:space="preserve">    </w:t>
      </w:r>
      <w:r w:rsidR="00032D6E">
        <w:t xml:space="preserve">  </w:t>
      </w:r>
      <w:r w:rsidRPr="002E647B">
        <w:t>c) "var" cannot be used as an initialization expression.</w:t>
      </w:r>
    </w:p>
    <w:p w14:paraId="6E698D39" w14:textId="77777777" w:rsidR="002E647B" w:rsidRPr="002E647B" w:rsidRDefault="002E647B" w:rsidP="002E647B">
      <w:pPr>
        <w:pStyle w:val="ListParagraph"/>
        <w:numPr>
          <w:ilvl w:val="0"/>
          <w:numId w:val="8"/>
        </w:numPr>
        <w:jc w:val="both"/>
      </w:pPr>
      <w:r w:rsidRPr="002E647B">
        <w:t>There are three type of variables in c#. They are "object", "dynamic" and "var". Here var is more type safe. "object" variable provide little information about the type to compiler. "dynamic" variable will not provide any information about the type to compiler.</w:t>
      </w:r>
    </w:p>
    <w:p w14:paraId="625BB6DF" w14:textId="77777777" w:rsidR="002E647B" w:rsidRDefault="002E647B" w:rsidP="00CC6BF3">
      <w:pPr>
        <w:ind w:left="720"/>
        <w:contextualSpacing/>
        <w:jc w:val="both"/>
      </w:pPr>
    </w:p>
    <w:p w14:paraId="738369E4" w14:textId="77777777" w:rsidR="00CC6BF3" w:rsidRDefault="00CC6BF3" w:rsidP="00CC6BF3">
      <w:pPr>
        <w:ind w:left="720"/>
        <w:contextualSpacing/>
        <w:jc w:val="both"/>
      </w:pPr>
    </w:p>
    <w:p w14:paraId="13824AB7" w14:textId="77777777" w:rsidR="00CC6BF3" w:rsidRDefault="00CC6BF3" w:rsidP="00CC6BF3">
      <w:pPr>
        <w:ind w:left="720"/>
        <w:contextualSpacing/>
        <w:jc w:val="both"/>
      </w:pPr>
      <w:r>
        <w:t>Field :</w:t>
      </w:r>
    </w:p>
    <w:p w14:paraId="0878FDC4" w14:textId="77777777" w:rsidR="00CC6BF3" w:rsidRDefault="00CC6BF3" w:rsidP="002E647B">
      <w:pPr>
        <w:pStyle w:val="ListParagraph"/>
        <w:numPr>
          <w:ilvl w:val="0"/>
          <w:numId w:val="8"/>
        </w:numPr>
        <w:jc w:val="both"/>
      </w:pPr>
      <w:r w:rsidRPr="00CC6BF3">
        <w:t>A field is a variable of any type that is declared directly in a class or struct. Fields are members of their containing type. </w:t>
      </w:r>
    </w:p>
    <w:p w14:paraId="24ABECEC" w14:textId="77777777" w:rsidR="002830F3" w:rsidRPr="002E647B" w:rsidRDefault="002830F3" w:rsidP="002E647B">
      <w:pPr>
        <w:pStyle w:val="NoSpacing"/>
        <w:numPr>
          <w:ilvl w:val="0"/>
          <w:numId w:val="8"/>
        </w:numPr>
        <w:jc w:val="both"/>
      </w:pPr>
      <w:r>
        <w:t>Fields</w:t>
      </w:r>
      <w:r w:rsidR="002E647B">
        <w:t xml:space="preserve"> </w:t>
      </w:r>
      <w:r w:rsidRPr="002830F3">
        <w:t xml:space="preserve">can be marked using Access Modifiers </w:t>
      </w:r>
      <w:r w:rsidR="002E647B">
        <w:t>like public, private, protected, internal etc.</w:t>
      </w:r>
    </w:p>
    <w:p w14:paraId="72ACCD5B" w14:textId="77777777" w:rsidR="002830F3" w:rsidRPr="002830F3" w:rsidRDefault="002830F3" w:rsidP="002E647B">
      <w:pPr>
        <w:pStyle w:val="ListParagraph"/>
        <w:numPr>
          <w:ilvl w:val="0"/>
          <w:numId w:val="8"/>
        </w:numPr>
        <w:jc w:val="both"/>
      </w:pPr>
      <w:r w:rsidRPr="002830F3">
        <w:t>Field can declare as static. No instance of the class is necessary to access the static field.</w:t>
      </w:r>
    </w:p>
    <w:p w14:paraId="6A4F2207" w14:textId="77777777" w:rsidR="002830F3" w:rsidRPr="002830F3" w:rsidRDefault="002830F3" w:rsidP="002E647B">
      <w:pPr>
        <w:pStyle w:val="ListParagraph"/>
        <w:numPr>
          <w:ilvl w:val="0"/>
          <w:numId w:val="8"/>
        </w:numPr>
        <w:jc w:val="both"/>
      </w:pPr>
      <w:r w:rsidRPr="002830F3">
        <w:t>A field can be declared read</w:t>
      </w:r>
      <w:r w:rsidR="002E647B">
        <w:t xml:space="preserve"> </w:t>
      </w:r>
      <w:r w:rsidRPr="002830F3">
        <w:t>only. A static read</w:t>
      </w:r>
      <w:r w:rsidR="002E647B">
        <w:t xml:space="preserve"> </w:t>
      </w:r>
      <w:r w:rsidRPr="002830F3">
        <w:t>only field is very similar to a constant.</w:t>
      </w:r>
    </w:p>
    <w:p w14:paraId="78D95E0D" w14:textId="77777777" w:rsidR="002830F3" w:rsidRPr="002830F3" w:rsidRDefault="002830F3" w:rsidP="002E647B">
      <w:pPr>
        <w:pStyle w:val="ListParagraph"/>
        <w:numPr>
          <w:ilvl w:val="0"/>
          <w:numId w:val="8"/>
        </w:numPr>
        <w:jc w:val="both"/>
      </w:pPr>
      <w:r w:rsidRPr="002830F3">
        <w:t>A field destroys when the scope of the class is destroyed. In case of Static variable, it only destroyed after all instances of the class/ struct is destroyed.</w:t>
      </w:r>
    </w:p>
    <w:p w14:paraId="45FA0E0F" w14:textId="77777777" w:rsidR="002830F3" w:rsidRDefault="00032D6E" w:rsidP="00032D6E">
      <w:pPr>
        <w:ind w:left="2880"/>
        <w:contextualSpacing/>
        <w:jc w:val="both"/>
      </w:pPr>
      <w:r>
        <w:t>eg. private string nameOfStaff;</w:t>
      </w:r>
    </w:p>
    <w:p w14:paraId="24FA40AC" w14:textId="77777777" w:rsidR="00CC6BF3" w:rsidRDefault="00032D6E" w:rsidP="004462FD">
      <w:pPr>
        <w:ind w:left="2880"/>
        <w:contextualSpacing/>
        <w:jc w:val="both"/>
      </w:pPr>
      <w:r>
        <w:t xml:space="preserve">      private </w:t>
      </w:r>
      <w:r w:rsidR="004462FD">
        <w:t>const int hourlyRate = 0;</w:t>
      </w:r>
      <w:r w:rsidR="00CC6BF3">
        <w:tab/>
      </w:r>
    </w:p>
    <w:p w14:paraId="2F8FDD8D" w14:textId="77777777" w:rsidR="0032308B" w:rsidRDefault="0032308B" w:rsidP="0032308B">
      <w:pPr>
        <w:ind w:left="1440"/>
        <w:contextualSpacing/>
        <w:jc w:val="both"/>
      </w:pPr>
    </w:p>
    <w:p w14:paraId="3D33469C" w14:textId="77777777" w:rsidR="00BB51FF" w:rsidRDefault="00BB51FF">
      <w:pPr>
        <w:jc w:val="both"/>
      </w:pPr>
    </w:p>
    <w:p w14:paraId="7328A716" w14:textId="77777777" w:rsidR="00BB51FF" w:rsidRDefault="000D2057" w:rsidP="00825E6E">
      <w:pPr>
        <w:numPr>
          <w:ilvl w:val="0"/>
          <w:numId w:val="6"/>
        </w:numPr>
        <w:contextualSpacing/>
        <w:jc w:val="both"/>
      </w:pPr>
      <w:r>
        <w:t xml:space="preserve">Consider an integer variable ‘x’ in a program. What </w:t>
      </w:r>
      <w:commentRangeStart w:id="3"/>
      <w:r>
        <w:t>is</w:t>
      </w:r>
      <w:commentRangeEnd w:id="3"/>
      <w:r w:rsidR="00914BAC">
        <w:rPr>
          <w:rStyle w:val="CommentReference"/>
        </w:rPr>
        <w:commentReference w:id="3"/>
      </w:r>
      <w:r>
        <w:t xml:space="preserve"> the difference between ++x and x++.</w:t>
      </w:r>
    </w:p>
    <w:p w14:paraId="799EDDB7" w14:textId="77777777" w:rsidR="008956CB" w:rsidRDefault="008956CB" w:rsidP="008956CB">
      <w:pPr>
        <w:ind w:left="720"/>
        <w:contextualSpacing/>
        <w:jc w:val="both"/>
      </w:pPr>
    </w:p>
    <w:p w14:paraId="5EACB6E1" w14:textId="77777777" w:rsidR="0032308B" w:rsidRDefault="004131B4" w:rsidP="00CC6BF3">
      <w:pPr>
        <w:ind w:firstLine="720"/>
        <w:contextualSpacing/>
        <w:jc w:val="both"/>
      </w:pPr>
      <w:r>
        <w:t>++x :</w:t>
      </w:r>
    </w:p>
    <w:p w14:paraId="22F0CA41" w14:textId="77777777" w:rsidR="004131B4" w:rsidRDefault="004131B4" w:rsidP="004462FD">
      <w:pPr>
        <w:pStyle w:val="ListParagraph"/>
        <w:numPr>
          <w:ilvl w:val="0"/>
          <w:numId w:val="9"/>
        </w:numPr>
        <w:jc w:val="both"/>
      </w:pPr>
      <w:r>
        <w:t>T</w:t>
      </w:r>
      <w:r w:rsidRPr="004131B4">
        <w:t>he </w:t>
      </w:r>
      <w:r w:rsidRPr="004462FD">
        <w:rPr>
          <w:iCs/>
        </w:rPr>
        <w:t>pre</w:t>
      </w:r>
      <w:r>
        <w:t>-increment</w:t>
      </w:r>
      <w:r w:rsidRPr="004131B4">
        <w:t xml:space="preserve"> op</w:t>
      </w:r>
      <w:r>
        <w:t>erators increment</w:t>
      </w:r>
      <w:r w:rsidRPr="004131B4">
        <w:t xml:space="preserve"> th</w:t>
      </w:r>
      <w:r>
        <w:t xml:space="preserve">eir operand by 1, and the value </w:t>
      </w:r>
      <w:r w:rsidR="008956CB">
        <w:t>expression</w:t>
      </w:r>
      <w:r w:rsidRPr="004131B4">
        <w:t xml:space="preserve"> is the resulti</w:t>
      </w:r>
      <w:r>
        <w:t xml:space="preserve">ng incremented </w:t>
      </w:r>
      <w:r w:rsidRPr="004131B4">
        <w:t>value.</w:t>
      </w:r>
    </w:p>
    <w:p w14:paraId="0A8BE467" w14:textId="77777777" w:rsidR="008956CB" w:rsidRDefault="008956CB" w:rsidP="004462FD">
      <w:pPr>
        <w:pStyle w:val="ListParagraph"/>
        <w:numPr>
          <w:ilvl w:val="0"/>
          <w:numId w:val="9"/>
        </w:numPr>
        <w:jc w:val="both"/>
      </w:pPr>
      <w:r w:rsidRPr="008956CB">
        <w:t>The </w:t>
      </w:r>
      <w:r w:rsidRPr="004462FD">
        <w:rPr>
          <w:iCs/>
        </w:rPr>
        <w:t>pre</w:t>
      </w:r>
      <w:r>
        <w:t>-increment operator "plus plus x</w:t>
      </w:r>
      <w:r w:rsidRPr="008956CB">
        <w:t>" adds one, and returns the </w:t>
      </w:r>
      <w:r w:rsidRPr="004462FD">
        <w:rPr>
          <w:b/>
          <w:bCs/>
        </w:rPr>
        <w:t>new</w:t>
      </w:r>
      <w:r w:rsidRPr="008956CB">
        <w:t> value:</w:t>
      </w:r>
    </w:p>
    <w:p w14:paraId="33C5ED27" w14:textId="77777777" w:rsidR="008956CB" w:rsidRDefault="008956CB" w:rsidP="004131B4">
      <w:pPr>
        <w:contextualSpacing/>
        <w:jc w:val="both"/>
      </w:pPr>
      <w:r>
        <w:tab/>
      </w:r>
      <w:r>
        <w:tab/>
      </w:r>
      <w:r w:rsidR="00CC6BF3">
        <w:tab/>
      </w:r>
      <w:r w:rsidR="004462FD">
        <w:tab/>
      </w:r>
      <w:r w:rsidR="004462FD">
        <w:tab/>
      </w:r>
      <w:r>
        <w:t>int x = 1;</w:t>
      </w:r>
    </w:p>
    <w:p w14:paraId="4B27D1AD" w14:textId="77777777" w:rsidR="008956CB" w:rsidRDefault="008956CB" w:rsidP="004131B4">
      <w:pPr>
        <w:contextualSpacing/>
        <w:jc w:val="both"/>
      </w:pPr>
      <w:r>
        <w:tab/>
      </w:r>
      <w:r>
        <w:tab/>
      </w:r>
      <w:r w:rsidR="00CC6BF3">
        <w:tab/>
      </w:r>
      <w:r w:rsidR="004462FD">
        <w:tab/>
      </w:r>
      <w:r w:rsidR="004462FD">
        <w:tab/>
      </w:r>
      <w:r>
        <w:t>int y = ++x; // now the value of x is 2 and y is 2</w:t>
      </w:r>
    </w:p>
    <w:p w14:paraId="51A3B1E3" w14:textId="77777777" w:rsidR="008956CB" w:rsidRDefault="008956CB" w:rsidP="004131B4">
      <w:pPr>
        <w:contextualSpacing/>
        <w:jc w:val="both"/>
      </w:pPr>
    </w:p>
    <w:p w14:paraId="0FEC3BB7" w14:textId="77777777" w:rsidR="004131B4" w:rsidRDefault="004131B4" w:rsidP="00CC6BF3">
      <w:pPr>
        <w:ind w:firstLine="720"/>
        <w:contextualSpacing/>
        <w:jc w:val="both"/>
      </w:pPr>
      <w:r>
        <w:t>x++ :</w:t>
      </w:r>
    </w:p>
    <w:p w14:paraId="74BBA4AF" w14:textId="77777777" w:rsidR="004131B4" w:rsidRDefault="004131B4" w:rsidP="004462FD">
      <w:pPr>
        <w:pStyle w:val="ListParagraph"/>
        <w:numPr>
          <w:ilvl w:val="0"/>
          <w:numId w:val="10"/>
        </w:numPr>
        <w:jc w:val="both"/>
      </w:pPr>
      <w:r>
        <w:t>T</w:t>
      </w:r>
      <w:r w:rsidRPr="004131B4">
        <w:t>he </w:t>
      </w:r>
      <w:r w:rsidRPr="004462FD">
        <w:rPr>
          <w:iCs/>
        </w:rPr>
        <w:t>post</w:t>
      </w:r>
      <w:r>
        <w:t xml:space="preserve">-increment </w:t>
      </w:r>
      <w:r w:rsidRPr="004131B4">
        <w:t>o</w:t>
      </w:r>
      <w:r>
        <w:t xml:space="preserve">perators increase </w:t>
      </w:r>
      <w:r w:rsidRPr="004131B4">
        <w:t>the value of their operand by 1, but the value of the expression is the operand's original value</w:t>
      </w:r>
      <w:r w:rsidR="008956CB">
        <w:t xml:space="preserve"> prior </w:t>
      </w:r>
      <w:r>
        <w:t xml:space="preserve">to the increment </w:t>
      </w:r>
      <w:r w:rsidRPr="004131B4">
        <w:t>operation</w:t>
      </w:r>
      <w:r>
        <w:t>.</w:t>
      </w:r>
    </w:p>
    <w:p w14:paraId="5DA9B92B" w14:textId="77777777" w:rsidR="008956CB" w:rsidRPr="008956CB" w:rsidRDefault="008956CB" w:rsidP="004462FD">
      <w:pPr>
        <w:pStyle w:val="ListParagraph"/>
        <w:numPr>
          <w:ilvl w:val="0"/>
          <w:numId w:val="10"/>
        </w:numPr>
        <w:jc w:val="both"/>
      </w:pPr>
      <w:r w:rsidRPr="008956CB">
        <w:t>The </w:t>
      </w:r>
      <w:r w:rsidRPr="004462FD">
        <w:rPr>
          <w:iCs/>
        </w:rPr>
        <w:t>post increment operator "x plus plus" adds one, and returns the </w:t>
      </w:r>
      <w:r w:rsidRPr="004462FD">
        <w:rPr>
          <w:b/>
          <w:bCs/>
          <w:iCs/>
        </w:rPr>
        <w:t>old</w:t>
      </w:r>
      <w:r w:rsidRPr="004462FD">
        <w:rPr>
          <w:iCs/>
        </w:rPr>
        <w:t> value:</w:t>
      </w:r>
    </w:p>
    <w:p w14:paraId="5331A087" w14:textId="77777777" w:rsidR="008956CB" w:rsidRPr="008956CB" w:rsidRDefault="008956CB" w:rsidP="004462FD">
      <w:pPr>
        <w:ind w:left="2880" w:firstLine="720"/>
        <w:contextualSpacing/>
        <w:jc w:val="both"/>
      </w:pPr>
      <w:r w:rsidRPr="008956CB">
        <w:t>int</w:t>
      </w:r>
      <w:r>
        <w:t xml:space="preserve"> x</w:t>
      </w:r>
      <w:r w:rsidRPr="008956CB">
        <w:t xml:space="preserve"> = 1;</w:t>
      </w:r>
    </w:p>
    <w:p w14:paraId="31E84930" w14:textId="77777777" w:rsidR="008956CB" w:rsidRPr="008956CB" w:rsidRDefault="008956CB" w:rsidP="004462FD">
      <w:pPr>
        <w:ind w:left="2880" w:firstLine="720"/>
        <w:contextualSpacing/>
        <w:jc w:val="both"/>
      </w:pPr>
      <w:r w:rsidRPr="008956CB">
        <w:t>int</w:t>
      </w:r>
      <w:r>
        <w:t xml:space="preserve"> y</w:t>
      </w:r>
      <w:r w:rsidRPr="008956CB">
        <w:t xml:space="preserve"> =</w:t>
      </w:r>
      <w:r>
        <w:t xml:space="preserve"> x</w:t>
      </w:r>
      <w:r w:rsidRPr="008956CB">
        <w:t>++;</w:t>
      </w:r>
      <w:r>
        <w:t xml:space="preserve"> // now the value of x is 2 and y</w:t>
      </w:r>
      <w:r w:rsidRPr="008956CB">
        <w:t xml:space="preserve"> is 1</w:t>
      </w:r>
    </w:p>
    <w:p w14:paraId="374C90BA" w14:textId="77777777" w:rsidR="008956CB" w:rsidRDefault="008956CB" w:rsidP="004131B4">
      <w:pPr>
        <w:contextualSpacing/>
        <w:jc w:val="both"/>
      </w:pPr>
    </w:p>
    <w:p w14:paraId="0F5904B1" w14:textId="77777777" w:rsidR="00BB51FF" w:rsidRDefault="00BB51FF">
      <w:pPr>
        <w:jc w:val="both"/>
      </w:pPr>
    </w:p>
    <w:p w14:paraId="6515BAF6" w14:textId="77777777" w:rsidR="00BB51FF" w:rsidRDefault="000D2057" w:rsidP="00825E6E">
      <w:pPr>
        <w:numPr>
          <w:ilvl w:val="0"/>
          <w:numId w:val="6"/>
        </w:numPr>
        <w:contextualSpacing/>
        <w:jc w:val="both"/>
      </w:pPr>
      <w:commentRangeStart w:id="4"/>
      <w:r>
        <w:t>Consider</w:t>
      </w:r>
      <w:commentRangeEnd w:id="4"/>
      <w:r w:rsidR="00914BAC">
        <w:rPr>
          <w:rStyle w:val="CommentReference"/>
        </w:rPr>
        <w:commentReference w:id="4"/>
      </w:r>
      <w:r>
        <w:t xml:space="preserve"> the following statement in a program. Explain what happens in this statement and what is the value of x after the execution of this statement.</w:t>
      </w:r>
    </w:p>
    <w:p w14:paraId="0DB26635" w14:textId="77777777" w:rsidR="00BB51FF" w:rsidRDefault="00BB51FF">
      <w:pPr>
        <w:jc w:val="both"/>
      </w:pPr>
    </w:p>
    <w:p w14:paraId="1007B5E1" w14:textId="77777777" w:rsidR="00BB51FF" w:rsidRDefault="000D2057">
      <w:pPr>
        <w:numPr>
          <w:ilvl w:val="0"/>
          <w:numId w:val="4"/>
        </w:numPr>
        <w:ind w:hanging="360"/>
        <w:contextualSpacing/>
        <w:jc w:val="both"/>
      </w:pPr>
      <w:r>
        <w:t>x -= 5;</w:t>
      </w:r>
    </w:p>
    <w:p w14:paraId="12D93C2D" w14:textId="77777777" w:rsidR="00BB51FF" w:rsidRDefault="000D2057" w:rsidP="00825E6E">
      <w:pPr>
        <w:numPr>
          <w:ilvl w:val="0"/>
          <w:numId w:val="4"/>
        </w:numPr>
        <w:ind w:hanging="360"/>
        <w:contextualSpacing/>
        <w:jc w:val="both"/>
      </w:pPr>
      <w:r>
        <w:t>int x = (int) 2.19;</w:t>
      </w:r>
    </w:p>
    <w:p w14:paraId="32E6501B" w14:textId="77777777" w:rsidR="00205E4E" w:rsidRDefault="00205E4E" w:rsidP="00205E4E">
      <w:pPr>
        <w:ind w:left="720"/>
        <w:contextualSpacing/>
        <w:jc w:val="both"/>
      </w:pPr>
      <w:r>
        <w:lastRenderedPageBreak/>
        <w:t>x -=5 :</w:t>
      </w:r>
    </w:p>
    <w:p w14:paraId="489BF9C5" w14:textId="77777777" w:rsidR="00205E4E" w:rsidRDefault="0072137F" w:rsidP="0072137F">
      <w:pPr>
        <w:pStyle w:val="ListParagraph"/>
        <w:numPr>
          <w:ilvl w:val="0"/>
          <w:numId w:val="11"/>
        </w:numPr>
        <w:jc w:val="both"/>
      </w:pPr>
      <w:r>
        <w:t>“</w:t>
      </w:r>
      <w:r w:rsidR="00205E4E">
        <w:t>-=</w:t>
      </w:r>
      <w:r>
        <w:t>”</w:t>
      </w:r>
      <w:r w:rsidR="00205E4E">
        <w:t xml:space="preserve"> sign is actually a shorthand that combines the</w:t>
      </w:r>
      <w:r>
        <w:t xml:space="preserve"> assignment sign with the subtraction operator. Hence, x -= 5 simply means x = x-5;</w:t>
      </w:r>
    </w:p>
    <w:p w14:paraId="22C9CBDE" w14:textId="77777777" w:rsidR="00205E4E" w:rsidRDefault="00205E4E" w:rsidP="0072137F">
      <w:pPr>
        <w:pStyle w:val="ListParagraph"/>
        <w:numPr>
          <w:ilvl w:val="0"/>
          <w:numId w:val="11"/>
        </w:numPr>
        <w:jc w:val="both"/>
      </w:pPr>
      <w:r>
        <w:t>If we want to decrement ‘x’ by 5</w:t>
      </w:r>
      <w:r w:rsidR="0072137F">
        <w:t>, the program will first evaluate the expression on the right (x-5) and assign the answer to the left.</w:t>
      </w:r>
    </w:p>
    <w:p w14:paraId="329EBA33" w14:textId="77777777" w:rsidR="00825E6E" w:rsidRDefault="00825E6E" w:rsidP="00825E6E">
      <w:pPr>
        <w:contextualSpacing/>
        <w:jc w:val="both"/>
      </w:pPr>
      <w:r>
        <w:t xml:space="preserve"> </w:t>
      </w:r>
      <w:r w:rsidR="004B54E5">
        <w:tab/>
      </w:r>
      <w:r w:rsidR="004B54E5">
        <w:tab/>
      </w:r>
      <w:r w:rsidR="004B54E5">
        <w:tab/>
      </w:r>
      <w:r w:rsidR="004B54E5">
        <w:tab/>
        <w:t>eg: if input = 10;</w:t>
      </w:r>
    </w:p>
    <w:p w14:paraId="0E59F2FF" w14:textId="77777777" w:rsidR="004B54E5" w:rsidRDefault="004B54E5" w:rsidP="00825E6E">
      <w:pPr>
        <w:contextualSpacing/>
        <w:jc w:val="both"/>
      </w:pPr>
      <w:r>
        <w:tab/>
      </w:r>
      <w:r>
        <w:tab/>
      </w:r>
      <w:r>
        <w:tab/>
      </w:r>
      <w:r>
        <w:tab/>
        <w:t xml:space="preserve">      x = x-5;</w:t>
      </w:r>
    </w:p>
    <w:p w14:paraId="2BCBEA84" w14:textId="77777777" w:rsidR="004B54E5" w:rsidRDefault="004B54E5" w:rsidP="00825E6E">
      <w:pPr>
        <w:contextualSpacing/>
        <w:jc w:val="both"/>
      </w:pPr>
      <w:r>
        <w:tab/>
      </w:r>
      <w:r>
        <w:tab/>
      </w:r>
      <w:r>
        <w:tab/>
      </w:r>
      <w:r>
        <w:tab/>
        <w:t xml:space="preserve">     then x = 5;</w:t>
      </w:r>
    </w:p>
    <w:p w14:paraId="48F0A78A" w14:textId="77777777" w:rsidR="000B55AE" w:rsidRDefault="004B54E5" w:rsidP="00825E6E">
      <w:pPr>
        <w:contextualSpacing/>
        <w:jc w:val="both"/>
      </w:pPr>
      <w:r>
        <w:tab/>
      </w:r>
    </w:p>
    <w:p w14:paraId="53582DF3" w14:textId="77777777" w:rsidR="004B54E5" w:rsidRDefault="004B54E5" w:rsidP="000B55AE">
      <w:pPr>
        <w:ind w:firstLine="720"/>
        <w:contextualSpacing/>
        <w:jc w:val="both"/>
      </w:pPr>
      <w:r>
        <w:t>int x = (int) 2.19 :</w:t>
      </w:r>
    </w:p>
    <w:p w14:paraId="78E7B4CA" w14:textId="77777777" w:rsidR="004B54E5" w:rsidRDefault="004B54E5" w:rsidP="000B55AE">
      <w:pPr>
        <w:pStyle w:val="ListParagraph"/>
        <w:numPr>
          <w:ilvl w:val="0"/>
          <w:numId w:val="12"/>
        </w:numPr>
        <w:jc w:val="both"/>
      </w:pPr>
      <w:r>
        <w:t>Type casting is to convert one numeric data type to another</w:t>
      </w:r>
      <w:r w:rsidR="000B55AE">
        <w:t>. Here for instance, we can cast a non integer to an integer because it is necessary to convert from one data type to another, such as from double to  an int.</w:t>
      </w:r>
    </w:p>
    <w:p w14:paraId="6C0FB0B3" w14:textId="77777777" w:rsidR="000B55AE" w:rsidRDefault="000B55AE" w:rsidP="00825E6E">
      <w:pPr>
        <w:contextualSpacing/>
        <w:jc w:val="both"/>
      </w:pPr>
      <w:r>
        <w:tab/>
      </w:r>
      <w:r>
        <w:tab/>
      </w:r>
      <w:r>
        <w:tab/>
      </w:r>
      <w:r>
        <w:tab/>
        <w:t>int x = (int) 2.19;</w:t>
      </w:r>
    </w:p>
    <w:p w14:paraId="30FAC507" w14:textId="77777777" w:rsidR="000B55AE" w:rsidRDefault="000B55AE" w:rsidP="000B55AE">
      <w:pPr>
        <w:pStyle w:val="ListParagraph"/>
        <w:numPr>
          <w:ilvl w:val="0"/>
          <w:numId w:val="12"/>
        </w:numPr>
        <w:jc w:val="both"/>
      </w:pPr>
      <w:r>
        <w:t>After conversation the decimal portion is truncated.</w:t>
      </w:r>
    </w:p>
    <w:p w14:paraId="1F657D14" w14:textId="77777777" w:rsidR="000B55AE" w:rsidRDefault="000B55AE" w:rsidP="000B55AE">
      <w:pPr>
        <w:pStyle w:val="ListParagraph"/>
        <w:numPr>
          <w:ilvl w:val="0"/>
          <w:numId w:val="12"/>
        </w:numPr>
        <w:jc w:val="both"/>
      </w:pPr>
      <w:r>
        <w:t>After execution the value of x will be 2.</w:t>
      </w:r>
    </w:p>
    <w:p w14:paraId="137C3273" w14:textId="77777777" w:rsidR="000B55AE" w:rsidRDefault="000B55AE" w:rsidP="000B55AE">
      <w:pPr>
        <w:pStyle w:val="ListParagraph"/>
        <w:ind w:left="2160"/>
        <w:jc w:val="both"/>
      </w:pPr>
    </w:p>
    <w:p w14:paraId="1EA81283" w14:textId="77777777" w:rsidR="00825E6E" w:rsidRDefault="00825E6E" w:rsidP="00825E6E">
      <w:pPr>
        <w:ind w:left="360"/>
        <w:contextualSpacing/>
      </w:pPr>
      <w:r>
        <w:t xml:space="preserve">6.   </w:t>
      </w:r>
      <w:commentRangeStart w:id="5"/>
      <w:r w:rsidR="000D2057" w:rsidRPr="00825E6E">
        <w:t>Explain</w:t>
      </w:r>
      <w:commentRangeEnd w:id="5"/>
      <w:r w:rsidR="00914BAC">
        <w:rPr>
          <w:rStyle w:val="CommentReference"/>
        </w:rPr>
        <w:commentReference w:id="5"/>
      </w:r>
      <w:r w:rsidR="000D2057" w:rsidRPr="00825E6E">
        <w:t xml:space="preserve"> the difference between value type and reference type.Explain in a few words (or) </w:t>
      </w:r>
      <w:r>
        <w:t xml:space="preserve">      </w:t>
      </w:r>
    </w:p>
    <w:p w14:paraId="30DAEFED" w14:textId="77777777" w:rsidR="00825E6E" w:rsidRDefault="00825E6E" w:rsidP="00825E6E">
      <w:pPr>
        <w:contextualSpacing/>
        <w:jc w:val="both"/>
      </w:pPr>
      <w:r>
        <w:tab/>
        <w:t xml:space="preserve">and show the difference using single </w:t>
      </w:r>
      <w:commentRangeStart w:id="6"/>
      <w:r>
        <w:t>program</w:t>
      </w:r>
      <w:commentRangeEnd w:id="6"/>
      <w:r w:rsidR="00D7308C">
        <w:rPr>
          <w:rStyle w:val="CommentReference"/>
        </w:rPr>
        <w:commentReference w:id="6"/>
      </w:r>
      <w:r>
        <w:t>.</w:t>
      </w:r>
    </w:p>
    <w:p w14:paraId="5A3323BF" w14:textId="77777777" w:rsidR="00F100DD" w:rsidRDefault="00F100DD" w:rsidP="00825E6E">
      <w:pPr>
        <w:contextualSpacing/>
        <w:jc w:val="both"/>
      </w:pPr>
      <w:r>
        <w:tab/>
      </w:r>
    </w:p>
    <w:p w14:paraId="76EF4F9E" w14:textId="77777777" w:rsidR="00F100DD" w:rsidRDefault="00C32BE0" w:rsidP="00C32BE0">
      <w:pPr>
        <w:ind w:firstLine="720"/>
        <w:contextualSpacing/>
        <w:jc w:val="both"/>
      </w:pPr>
      <w:r>
        <w:t>Value type:</w:t>
      </w:r>
    </w:p>
    <w:p w14:paraId="55CE5C8E" w14:textId="77777777" w:rsidR="00C32BE0" w:rsidRPr="00C32BE0" w:rsidRDefault="00C32BE0" w:rsidP="00C32BE0">
      <w:pPr>
        <w:pStyle w:val="ListParagraph"/>
        <w:numPr>
          <w:ilvl w:val="0"/>
          <w:numId w:val="14"/>
        </w:numPr>
        <w:jc w:val="both"/>
      </w:pPr>
      <w:r w:rsidRPr="00C32BE0">
        <w:t>A data type is a </w:t>
      </w:r>
      <w:r>
        <w:rPr>
          <w:iCs/>
        </w:rPr>
        <w:t>value</w:t>
      </w:r>
      <w:r>
        <w:rPr>
          <w:i/>
          <w:iCs/>
        </w:rPr>
        <w:t xml:space="preserve"> </w:t>
      </w:r>
      <w:r>
        <w:rPr>
          <w:iCs/>
        </w:rPr>
        <w:t>type</w:t>
      </w:r>
      <w:r w:rsidRPr="00C32BE0">
        <w:t> if it holds the data within its own memory allocation. Value types include the following:</w:t>
      </w:r>
    </w:p>
    <w:p w14:paraId="68C18CAC" w14:textId="77777777" w:rsidR="00C32BE0" w:rsidRPr="00C32BE0" w:rsidRDefault="00C32BE0" w:rsidP="00C32BE0">
      <w:pPr>
        <w:numPr>
          <w:ilvl w:val="0"/>
          <w:numId w:val="13"/>
        </w:numPr>
        <w:tabs>
          <w:tab w:val="num" w:pos="720"/>
        </w:tabs>
        <w:contextualSpacing/>
        <w:jc w:val="both"/>
      </w:pPr>
      <w:r w:rsidRPr="00C32BE0">
        <w:t>All numeric data types</w:t>
      </w:r>
    </w:p>
    <w:p w14:paraId="643EA190" w14:textId="77777777" w:rsidR="00C32BE0" w:rsidRPr="00C32BE0" w:rsidRDefault="00C32BE0" w:rsidP="00C32BE0">
      <w:pPr>
        <w:numPr>
          <w:ilvl w:val="0"/>
          <w:numId w:val="13"/>
        </w:numPr>
        <w:tabs>
          <w:tab w:val="num" w:pos="720"/>
        </w:tabs>
        <w:contextualSpacing/>
        <w:jc w:val="both"/>
      </w:pPr>
      <w:r w:rsidRPr="00C32BE0">
        <w:rPr>
          <w:bCs/>
        </w:rPr>
        <w:t>Boolean</w:t>
      </w:r>
      <w:r w:rsidRPr="00C32BE0">
        <w:t>, </w:t>
      </w:r>
      <w:r w:rsidRPr="00C32BE0">
        <w:rPr>
          <w:bCs/>
        </w:rPr>
        <w:t>Char</w:t>
      </w:r>
      <w:r w:rsidRPr="00C32BE0">
        <w:t>, and </w:t>
      </w:r>
      <w:r w:rsidRPr="00C32BE0">
        <w:rPr>
          <w:bCs/>
        </w:rPr>
        <w:t>Date</w:t>
      </w:r>
    </w:p>
    <w:p w14:paraId="51C8ED8C" w14:textId="77777777" w:rsidR="00C32BE0" w:rsidRPr="00C32BE0" w:rsidRDefault="00C32BE0" w:rsidP="00C32BE0">
      <w:pPr>
        <w:numPr>
          <w:ilvl w:val="0"/>
          <w:numId w:val="13"/>
        </w:numPr>
        <w:tabs>
          <w:tab w:val="num" w:pos="720"/>
        </w:tabs>
        <w:contextualSpacing/>
        <w:jc w:val="both"/>
      </w:pPr>
      <w:r w:rsidRPr="00C32BE0">
        <w:t>All structures, even if their members are reference types</w:t>
      </w:r>
    </w:p>
    <w:p w14:paraId="244E04B4" w14:textId="77777777" w:rsidR="00C32BE0" w:rsidRPr="00C32BE0" w:rsidRDefault="00C32BE0" w:rsidP="00C32BE0">
      <w:pPr>
        <w:pStyle w:val="NoSpacing"/>
        <w:numPr>
          <w:ilvl w:val="0"/>
          <w:numId w:val="13"/>
        </w:numPr>
      </w:pPr>
      <w:r w:rsidRPr="00C32BE0">
        <w:t>Enumerations, since their underlying type is always SByte, Short, Integer, Long, Byte, UShort, UInteger, or ULong</w:t>
      </w:r>
    </w:p>
    <w:p w14:paraId="601735FF" w14:textId="77777777" w:rsidR="00C32BE0" w:rsidRDefault="00C32BE0" w:rsidP="00C32BE0">
      <w:pPr>
        <w:pStyle w:val="NoSpacing"/>
        <w:numPr>
          <w:ilvl w:val="0"/>
          <w:numId w:val="14"/>
        </w:numPr>
      </w:pPr>
      <w:r w:rsidRPr="00C32BE0">
        <w:t>Every structure is a value type, even if it contains reference type members</w:t>
      </w:r>
      <w:r>
        <w:t>.</w:t>
      </w:r>
    </w:p>
    <w:p w14:paraId="757F51D9" w14:textId="77777777" w:rsidR="00C32BE0" w:rsidRDefault="00C32BE0" w:rsidP="00C32BE0">
      <w:pPr>
        <w:pStyle w:val="NoSpacing"/>
        <w:ind w:left="2880"/>
      </w:pPr>
      <w:r>
        <w:t>eg. int num =5;</w:t>
      </w:r>
    </w:p>
    <w:p w14:paraId="3073E659" w14:textId="77777777" w:rsidR="00C32BE0" w:rsidRPr="00C32BE0" w:rsidRDefault="00C32BE0" w:rsidP="00C32BE0">
      <w:pPr>
        <w:pStyle w:val="NoSpacing"/>
        <w:ind w:left="2880"/>
      </w:pPr>
      <w:r>
        <w:t>Variable ‘num’ stores the actual value 5;</w:t>
      </w:r>
    </w:p>
    <w:p w14:paraId="6958A930" w14:textId="77777777" w:rsidR="00C32BE0" w:rsidRDefault="00C32BE0" w:rsidP="00C32BE0">
      <w:pPr>
        <w:ind w:left="720"/>
      </w:pPr>
    </w:p>
    <w:p w14:paraId="095F93DF" w14:textId="77777777" w:rsidR="00C32BE0" w:rsidRDefault="00C32BE0" w:rsidP="00C32BE0">
      <w:pPr>
        <w:ind w:firstLine="720"/>
      </w:pPr>
      <w:r>
        <w:t>Reference type:</w:t>
      </w:r>
    </w:p>
    <w:p w14:paraId="32B88809" w14:textId="77777777" w:rsidR="00C32BE0" w:rsidRPr="00C32BE0" w:rsidRDefault="00C32BE0" w:rsidP="00C32BE0">
      <w:pPr>
        <w:pStyle w:val="ListParagraph"/>
        <w:numPr>
          <w:ilvl w:val="2"/>
          <w:numId w:val="17"/>
        </w:numPr>
      </w:pPr>
      <w:r w:rsidRPr="00C32BE0">
        <w:t>A </w:t>
      </w:r>
      <w:r>
        <w:rPr>
          <w:iCs/>
        </w:rPr>
        <w:t>reference type</w:t>
      </w:r>
      <w:r w:rsidRPr="00C32BE0">
        <w:t> contains a pointer to another memory location that holds the data. Reference types include the following:</w:t>
      </w:r>
    </w:p>
    <w:p w14:paraId="6C4799AF" w14:textId="77777777" w:rsidR="00C32BE0" w:rsidRPr="00C32BE0" w:rsidRDefault="00C32BE0" w:rsidP="00C32BE0">
      <w:pPr>
        <w:pStyle w:val="ListParagraph"/>
        <w:numPr>
          <w:ilvl w:val="1"/>
          <w:numId w:val="14"/>
        </w:numPr>
      </w:pPr>
      <w:r w:rsidRPr="00C32BE0">
        <w:rPr>
          <w:bCs/>
        </w:rPr>
        <w:t>String</w:t>
      </w:r>
    </w:p>
    <w:p w14:paraId="11DFB54E" w14:textId="77777777" w:rsidR="00C32BE0" w:rsidRPr="00C32BE0" w:rsidRDefault="00C32BE0" w:rsidP="00C32BE0">
      <w:pPr>
        <w:pStyle w:val="ListParagraph"/>
        <w:numPr>
          <w:ilvl w:val="1"/>
          <w:numId w:val="14"/>
        </w:numPr>
      </w:pPr>
      <w:r w:rsidRPr="00C32BE0">
        <w:t>All arrays, even if their elements are value types</w:t>
      </w:r>
    </w:p>
    <w:p w14:paraId="4E3B2603" w14:textId="77777777" w:rsidR="00C32BE0" w:rsidRPr="00C32BE0" w:rsidRDefault="00C32BE0" w:rsidP="00C32BE0">
      <w:pPr>
        <w:numPr>
          <w:ilvl w:val="3"/>
          <w:numId w:val="17"/>
        </w:numPr>
      </w:pPr>
      <w:r>
        <w:t>Class types</w:t>
      </w:r>
    </w:p>
    <w:p w14:paraId="4E2E0F2A" w14:textId="77777777" w:rsidR="00C32BE0" w:rsidRPr="00C32BE0" w:rsidRDefault="00C32BE0" w:rsidP="00C32BE0">
      <w:pPr>
        <w:numPr>
          <w:ilvl w:val="3"/>
          <w:numId w:val="17"/>
        </w:numPr>
      </w:pPr>
      <w:r w:rsidRPr="00C32BE0">
        <w:t>Delegates</w:t>
      </w:r>
    </w:p>
    <w:p w14:paraId="5808A270" w14:textId="77777777" w:rsidR="00C32BE0" w:rsidRPr="00C32BE0" w:rsidRDefault="00C32BE0" w:rsidP="00C32BE0">
      <w:pPr>
        <w:pStyle w:val="ListParagraph"/>
        <w:numPr>
          <w:ilvl w:val="2"/>
          <w:numId w:val="17"/>
        </w:numPr>
      </w:pPr>
      <w:r w:rsidRPr="00C32BE0">
        <w:t>A class is a </w:t>
      </w:r>
      <w:r w:rsidRPr="00C32BE0">
        <w:rPr>
          <w:iCs/>
        </w:rPr>
        <w:t>reference type.</w:t>
      </w:r>
    </w:p>
    <w:p w14:paraId="5E4C76E8" w14:textId="77777777" w:rsidR="00C32BE0" w:rsidRDefault="00C32BE0" w:rsidP="00C32BE0">
      <w:pPr>
        <w:pStyle w:val="ListParagraph"/>
        <w:ind w:left="2880"/>
        <w:rPr>
          <w:iCs/>
        </w:rPr>
      </w:pPr>
      <w:r>
        <w:rPr>
          <w:iCs/>
        </w:rPr>
        <w:t>eg. string input = “hello”;</w:t>
      </w:r>
    </w:p>
    <w:p w14:paraId="367A826A" w14:textId="77777777" w:rsidR="00C32BE0" w:rsidRPr="00C32BE0" w:rsidRDefault="007177AB" w:rsidP="00C32BE0">
      <w:pPr>
        <w:pStyle w:val="ListParagraph"/>
        <w:ind w:left="2880"/>
      </w:pPr>
      <w:r>
        <w:rPr>
          <w:iCs/>
        </w:rPr>
        <w:t>Variable ‘string’ does not store ‘hello’. Instead it is created and stored elsewhere in computer memory.</w:t>
      </w:r>
    </w:p>
    <w:sectPr w:rsidR="00C32BE0" w:rsidRPr="00C32BE0">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arthik Subramaniam Chidambararamasubramanian" w:date="2016-04-03T15:58:00Z" w:initials="KSC">
    <w:p w14:paraId="6EDEA307" w14:textId="43C4EFBE" w:rsidR="00914BAC" w:rsidRDefault="00914BAC">
      <w:pPr>
        <w:pStyle w:val="CommentText"/>
      </w:pPr>
      <w:r>
        <w:rPr>
          <w:rStyle w:val="CommentReference"/>
        </w:rPr>
        <w:annotationRef/>
      </w:r>
      <w:r>
        <w:t>Very good.</w:t>
      </w:r>
    </w:p>
    <w:p w14:paraId="752E3299" w14:textId="4E97BA5A" w:rsidR="00D7308C" w:rsidRDefault="00D7308C">
      <w:pPr>
        <w:pStyle w:val="CommentText"/>
      </w:pPr>
      <w:r>
        <w:t>2 Marks</w:t>
      </w:r>
    </w:p>
  </w:comment>
  <w:comment w:id="1" w:author="Karthik Subramaniam Chidambararamasubramanian" w:date="2016-04-03T15:59:00Z" w:initials="KSC">
    <w:p w14:paraId="6E21313C" w14:textId="2DD4F63F" w:rsidR="00914BAC" w:rsidRDefault="00914BAC">
      <w:pPr>
        <w:pStyle w:val="CommentText"/>
      </w:pPr>
      <w:r>
        <w:rPr>
          <w:rStyle w:val="CommentReference"/>
        </w:rPr>
        <w:annotationRef/>
      </w:r>
      <w:r>
        <w:t>Very good.</w:t>
      </w:r>
    </w:p>
    <w:p w14:paraId="5DF7A9C6" w14:textId="7FD2561B" w:rsidR="00D7308C" w:rsidRDefault="00D7308C">
      <w:pPr>
        <w:pStyle w:val="CommentText"/>
      </w:pPr>
      <w:r>
        <w:t>2 Marks</w:t>
      </w:r>
    </w:p>
  </w:comment>
  <w:comment w:id="2" w:author="Karthik Subramaniam Chidambararamasubramanian" w:date="2016-04-03T16:02:00Z" w:initials="KSC">
    <w:p w14:paraId="0A6AC801" w14:textId="433E5254" w:rsidR="00914BAC" w:rsidRDefault="00914BAC">
      <w:pPr>
        <w:pStyle w:val="CommentText"/>
      </w:pPr>
      <w:r>
        <w:rPr>
          <w:rStyle w:val="CommentReference"/>
        </w:rPr>
        <w:annotationRef/>
      </w:r>
      <w:r>
        <w:t>Looks good. Instead of all this theory, you could’ve used a simple program that uses both local variable and field. The key difference is the scope, i.e where the variable can be accessed from. Local variable has a smaller scope compared to a field.</w:t>
      </w:r>
    </w:p>
    <w:p w14:paraId="48E9388E" w14:textId="362B89D6" w:rsidR="00D7308C" w:rsidRDefault="00D7308C">
      <w:pPr>
        <w:pStyle w:val="CommentText"/>
      </w:pPr>
    </w:p>
    <w:p w14:paraId="3F539FF3" w14:textId="17E2B482" w:rsidR="00D7308C" w:rsidRDefault="00D7308C">
      <w:pPr>
        <w:pStyle w:val="CommentText"/>
      </w:pPr>
      <w:r>
        <w:t>1 Mark</w:t>
      </w:r>
    </w:p>
  </w:comment>
  <w:comment w:id="3" w:author="Karthik Subramaniam Chidambararamasubramanian" w:date="2016-04-03T16:05:00Z" w:initials="KSC">
    <w:p w14:paraId="0EE7C5FE" w14:textId="77777777" w:rsidR="00D7308C" w:rsidRDefault="00914BAC">
      <w:pPr>
        <w:pStyle w:val="CommentText"/>
      </w:pPr>
      <w:r>
        <w:rPr>
          <w:rStyle w:val="CommentReference"/>
        </w:rPr>
        <w:annotationRef/>
      </w:r>
      <w:r>
        <w:t>Very good.</w:t>
      </w:r>
    </w:p>
    <w:p w14:paraId="3D8795EC" w14:textId="02799F7A" w:rsidR="00914BAC" w:rsidRDefault="00D7308C">
      <w:pPr>
        <w:pStyle w:val="CommentText"/>
      </w:pPr>
      <w:r>
        <w:t>2 Marks</w:t>
      </w:r>
    </w:p>
    <w:p w14:paraId="2CE84304" w14:textId="77777777" w:rsidR="00D7308C" w:rsidRDefault="00D7308C">
      <w:pPr>
        <w:pStyle w:val="CommentText"/>
      </w:pPr>
    </w:p>
  </w:comment>
  <w:comment w:id="4" w:author="Karthik Subramaniam Chidambararamasubramanian" w:date="2016-04-03T16:08:00Z" w:initials="KSC">
    <w:p w14:paraId="158F441F" w14:textId="6CA35D5E" w:rsidR="00914BAC" w:rsidRDefault="00914BAC">
      <w:pPr>
        <w:pStyle w:val="CommentText"/>
      </w:pPr>
      <w:r>
        <w:rPr>
          <w:rStyle w:val="CommentReference"/>
        </w:rPr>
        <w:annotationRef/>
      </w:r>
      <w:r>
        <w:t>Very good.</w:t>
      </w:r>
    </w:p>
    <w:p w14:paraId="5241C38D" w14:textId="3C8CAB51" w:rsidR="00D7308C" w:rsidRDefault="00D7308C">
      <w:pPr>
        <w:pStyle w:val="CommentText"/>
      </w:pPr>
      <w:r>
        <w:t>2 Marks</w:t>
      </w:r>
    </w:p>
  </w:comment>
  <w:comment w:id="5" w:author="Karthik Subramaniam Chidambararamasubramanian" w:date="2016-04-03T16:12:00Z" w:initials="KSC">
    <w:p w14:paraId="23BA7F3F" w14:textId="77777777" w:rsidR="00914BAC" w:rsidRDefault="00914BAC">
      <w:pPr>
        <w:pStyle w:val="CommentText"/>
      </w:pPr>
      <w:r>
        <w:rPr>
          <w:rStyle w:val="CommentReference"/>
        </w:rPr>
        <w:annotationRef/>
      </w:r>
      <w:r>
        <w:t>Very good.</w:t>
      </w:r>
    </w:p>
    <w:p w14:paraId="34351462" w14:textId="23D8B1B1" w:rsidR="00D7308C" w:rsidRDefault="00D7308C">
      <w:pPr>
        <w:pStyle w:val="CommentText"/>
      </w:pPr>
      <w:r>
        <w:t>2 Marks</w:t>
      </w:r>
    </w:p>
  </w:comment>
  <w:comment w:id="6" w:author="Karthik Subramaniam Chidambararamasubramanian" w:date="2016-04-03T16:21:00Z" w:initials="KSC">
    <w:p w14:paraId="4B25A26D" w14:textId="247C212D" w:rsidR="00D7308C" w:rsidRDefault="00D7308C">
      <w:pPr>
        <w:pStyle w:val="CommentText"/>
      </w:pPr>
      <w:r>
        <w:rPr>
          <w:rStyle w:val="CommentReference"/>
        </w:rPr>
        <w:annotationRef/>
      </w:r>
      <w:r>
        <w:t>Total = 19 Marks</w:t>
      </w:r>
      <w:bookmarkStart w:id="7" w:name="_GoBack"/>
      <w:bookmarkEnd w:id="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52E3299" w15:done="0"/>
  <w15:commentEx w15:paraId="5DF7A9C6" w15:done="0"/>
  <w15:commentEx w15:paraId="3F539FF3" w15:done="0"/>
  <w15:commentEx w15:paraId="2CE84304" w15:done="0"/>
  <w15:commentEx w15:paraId="5241C38D" w15:done="0"/>
  <w15:commentEx w15:paraId="34351462" w15:done="0"/>
  <w15:commentEx w15:paraId="4B25A26D"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1F7DA" w14:textId="77777777" w:rsidR="00737895" w:rsidRDefault="00737895" w:rsidP="00330CEE">
      <w:pPr>
        <w:spacing w:line="240" w:lineRule="auto"/>
      </w:pPr>
      <w:r>
        <w:separator/>
      </w:r>
    </w:p>
  </w:endnote>
  <w:endnote w:type="continuationSeparator" w:id="0">
    <w:p w14:paraId="5D0B30C7" w14:textId="77777777" w:rsidR="00737895" w:rsidRDefault="00737895" w:rsidP="00330C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E3EAAB" w14:textId="77777777" w:rsidR="00737895" w:rsidRDefault="00737895" w:rsidP="00330CEE">
      <w:pPr>
        <w:spacing w:line="240" w:lineRule="auto"/>
      </w:pPr>
      <w:r>
        <w:separator/>
      </w:r>
    </w:p>
  </w:footnote>
  <w:footnote w:type="continuationSeparator" w:id="0">
    <w:p w14:paraId="46A24959" w14:textId="77777777" w:rsidR="00737895" w:rsidRDefault="00737895" w:rsidP="00330C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E8"/>
    <w:multiLevelType w:val="multilevel"/>
    <w:tmpl w:val="131A3B48"/>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 w15:restartNumberingAfterBreak="0">
    <w:nsid w:val="041E2E9D"/>
    <w:multiLevelType w:val="multilevel"/>
    <w:tmpl w:val="131A3B48"/>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 w15:restartNumberingAfterBreak="0">
    <w:nsid w:val="071440BA"/>
    <w:multiLevelType w:val="multilevel"/>
    <w:tmpl w:val="111E0C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0E18A1"/>
    <w:multiLevelType w:val="multilevel"/>
    <w:tmpl w:val="052CB416"/>
    <w:lvl w:ilvl="0">
      <w:start w:val="1"/>
      <w:numFmt w:val="decimal"/>
      <w:lvlText w:val="%1."/>
      <w:lvlJc w:val="left"/>
      <w:pPr>
        <w:ind w:left="720" w:firstLine="360"/>
      </w:pPr>
      <w:rPr>
        <w:rFonts w:hint="default"/>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2B8E100C"/>
    <w:multiLevelType w:val="hybridMultilevel"/>
    <w:tmpl w:val="C478BAB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2F88290C"/>
    <w:multiLevelType w:val="hybridMultilevel"/>
    <w:tmpl w:val="2CDC5AA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302E18C3"/>
    <w:multiLevelType w:val="hybridMultilevel"/>
    <w:tmpl w:val="04A0C99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393A3113"/>
    <w:multiLevelType w:val="hybridMultilevel"/>
    <w:tmpl w:val="FF40D7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D406FD0"/>
    <w:multiLevelType w:val="multilevel"/>
    <w:tmpl w:val="C1380B3C"/>
    <w:lvl w:ilvl="0">
      <w:start w:val="1"/>
      <w:numFmt w:val="lowerLetter"/>
      <w:lvlText w:val="%1."/>
      <w:lvlJc w:val="left"/>
      <w:pPr>
        <w:ind w:left="1440" w:firstLine="1080"/>
      </w:pPr>
      <w:rPr>
        <w:u w:val="none"/>
      </w:rPr>
    </w:lvl>
    <w:lvl w:ilvl="1">
      <w:start w:val="1"/>
      <w:numFmt w:val="lowerRoman"/>
      <w:lvlText w:val="%2."/>
      <w:lvlJc w:val="right"/>
      <w:pPr>
        <w:ind w:left="2160" w:firstLine="1800"/>
      </w:pPr>
      <w:rPr>
        <w:u w:val="none"/>
      </w:rPr>
    </w:lvl>
    <w:lvl w:ilvl="2">
      <w:start w:val="1"/>
      <w:numFmt w:val="decimal"/>
      <w:lvlText w:val="%3."/>
      <w:lvlJc w:val="left"/>
      <w:pPr>
        <w:ind w:left="2880" w:firstLine="2520"/>
      </w:pPr>
      <w:rPr>
        <w:u w:val="none"/>
      </w:rPr>
    </w:lvl>
    <w:lvl w:ilvl="3">
      <w:start w:val="1"/>
      <w:numFmt w:val="lowerLetter"/>
      <w:lvlText w:val="%4."/>
      <w:lvlJc w:val="left"/>
      <w:pPr>
        <w:ind w:left="3600" w:firstLine="3240"/>
      </w:pPr>
      <w:rPr>
        <w:u w:val="none"/>
      </w:rPr>
    </w:lvl>
    <w:lvl w:ilvl="4">
      <w:start w:val="1"/>
      <w:numFmt w:val="lowerRoman"/>
      <w:lvlText w:val="%5."/>
      <w:lvlJc w:val="right"/>
      <w:pPr>
        <w:ind w:left="4320" w:firstLine="3960"/>
      </w:pPr>
      <w:rPr>
        <w:u w:val="none"/>
      </w:rPr>
    </w:lvl>
    <w:lvl w:ilvl="5">
      <w:start w:val="1"/>
      <w:numFmt w:val="decimal"/>
      <w:lvlText w:val="%6."/>
      <w:lvlJc w:val="left"/>
      <w:pPr>
        <w:ind w:left="5040" w:firstLine="4680"/>
      </w:pPr>
      <w:rPr>
        <w:u w:val="none"/>
      </w:rPr>
    </w:lvl>
    <w:lvl w:ilvl="6">
      <w:start w:val="1"/>
      <w:numFmt w:val="lowerLetter"/>
      <w:lvlText w:val="%7."/>
      <w:lvlJc w:val="left"/>
      <w:pPr>
        <w:ind w:left="5760" w:firstLine="5400"/>
      </w:pPr>
      <w:rPr>
        <w:u w:val="none"/>
      </w:rPr>
    </w:lvl>
    <w:lvl w:ilvl="7">
      <w:start w:val="1"/>
      <w:numFmt w:val="lowerRoman"/>
      <w:lvlText w:val="%8."/>
      <w:lvlJc w:val="right"/>
      <w:pPr>
        <w:ind w:left="6480" w:firstLine="6120"/>
      </w:pPr>
      <w:rPr>
        <w:u w:val="none"/>
      </w:rPr>
    </w:lvl>
    <w:lvl w:ilvl="8">
      <w:start w:val="1"/>
      <w:numFmt w:val="decimal"/>
      <w:lvlText w:val="%9."/>
      <w:lvlJc w:val="left"/>
      <w:pPr>
        <w:ind w:left="7200" w:firstLine="6840"/>
      </w:pPr>
      <w:rPr>
        <w:u w:val="none"/>
      </w:rPr>
    </w:lvl>
  </w:abstractNum>
  <w:abstractNum w:abstractNumId="9" w15:restartNumberingAfterBreak="0">
    <w:nsid w:val="40DD0D0B"/>
    <w:multiLevelType w:val="hybridMultilevel"/>
    <w:tmpl w:val="8B48EE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140749"/>
    <w:multiLevelType w:val="hybridMultilevel"/>
    <w:tmpl w:val="9C806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92210"/>
    <w:multiLevelType w:val="hybridMultilevel"/>
    <w:tmpl w:val="F29CEDBC"/>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6742612"/>
    <w:multiLevelType w:val="hybridMultilevel"/>
    <w:tmpl w:val="7B165D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A707817"/>
    <w:multiLevelType w:val="hybridMultilevel"/>
    <w:tmpl w:val="916A2F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549B7D82"/>
    <w:multiLevelType w:val="multilevel"/>
    <w:tmpl w:val="131A3B48"/>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15" w15:restartNumberingAfterBreak="0">
    <w:nsid w:val="6A341E1B"/>
    <w:multiLevelType w:val="multilevel"/>
    <w:tmpl w:val="4C167A70"/>
    <w:lvl w:ilvl="0">
      <w:start w:val="1"/>
      <w:numFmt w:val="decimal"/>
      <w:lvlText w:val="%1."/>
      <w:lvlJc w:val="left"/>
      <w:pPr>
        <w:ind w:left="720" w:firstLine="360"/>
      </w:pPr>
      <w:rPr>
        <w:u w:val="none"/>
      </w:rPr>
    </w:lvl>
    <w:lvl w:ilvl="1">
      <w:start w:val="1"/>
      <w:numFmt w:val="decimal"/>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6" w15:restartNumberingAfterBreak="0">
    <w:nsid w:val="6D9135CB"/>
    <w:multiLevelType w:val="multilevel"/>
    <w:tmpl w:val="CB50344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7" w15:restartNumberingAfterBreak="0">
    <w:nsid w:val="766F564D"/>
    <w:multiLevelType w:val="multilevel"/>
    <w:tmpl w:val="C71C2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3"/>
  </w:num>
  <w:num w:numId="3">
    <w:abstractNumId w:val="15"/>
  </w:num>
  <w:num w:numId="4">
    <w:abstractNumId w:val="8"/>
  </w:num>
  <w:num w:numId="5">
    <w:abstractNumId w:val="10"/>
  </w:num>
  <w:num w:numId="6">
    <w:abstractNumId w:val="9"/>
  </w:num>
  <w:num w:numId="7">
    <w:abstractNumId w:val="7"/>
  </w:num>
  <w:num w:numId="8">
    <w:abstractNumId w:val="4"/>
  </w:num>
  <w:num w:numId="9">
    <w:abstractNumId w:val="13"/>
  </w:num>
  <w:num w:numId="10">
    <w:abstractNumId w:val="12"/>
  </w:num>
  <w:num w:numId="11">
    <w:abstractNumId w:val="6"/>
  </w:num>
  <w:num w:numId="12">
    <w:abstractNumId w:val="5"/>
  </w:num>
  <w:num w:numId="13">
    <w:abstractNumId w:val="1"/>
  </w:num>
  <w:num w:numId="14">
    <w:abstractNumId w:val="11"/>
  </w:num>
  <w:num w:numId="15">
    <w:abstractNumId w:val="14"/>
  </w:num>
  <w:num w:numId="16">
    <w:abstractNumId w:val="0"/>
  </w:num>
  <w:num w:numId="17">
    <w:abstractNumId w:val="2"/>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rthik Subramaniam Chidambararamasubramanian">
    <w15:presenceInfo w15:providerId="AD" w15:userId="S-1-5-21-3793588157-1358560263-2317250270-319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DG0NDAHQksLY0tLCyUdpeDU4uLM/DyQAqNaAHCiVLosAAAA"/>
  </w:docVars>
  <w:rsids>
    <w:rsidRoot w:val="00BB51FF"/>
    <w:rsid w:val="00032D6E"/>
    <w:rsid w:val="000B55AE"/>
    <w:rsid w:val="000D2057"/>
    <w:rsid w:val="00205E4E"/>
    <w:rsid w:val="002830F3"/>
    <w:rsid w:val="002E647B"/>
    <w:rsid w:val="0032308B"/>
    <w:rsid w:val="00330CEE"/>
    <w:rsid w:val="004131B4"/>
    <w:rsid w:val="004462FD"/>
    <w:rsid w:val="004B54E5"/>
    <w:rsid w:val="007177AB"/>
    <w:rsid w:val="0072137F"/>
    <w:rsid w:val="00737895"/>
    <w:rsid w:val="00760E7F"/>
    <w:rsid w:val="00825E6E"/>
    <w:rsid w:val="008956CB"/>
    <w:rsid w:val="009021C0"/>
    <w:rsid w:val="00914BAC"/>
    <w:rsid w:val="00BB51FF"/>
    <w:rsid w:val="00C32BE0"/>
    <w:rsid w:val="00CC6BF3"/>
    <w:rsid w:val="00D7308C"/>
    <w:rsid w:val="00D93B4A"/>
    <w:rsid w:val="00F100DD"/>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ABFA6"/>
  <w15:docId w15:val="{2E01BE8F-1BC1-40D3-A965-A602540B4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330CEE"/>
    <w:pPr>
      <w:tabs>
        <w:tab w:val="center" w:pos="4680"/>
        <w:tab w:val="right" w:pos="9360"/>
      </w:tabs>
      <w:spacing w:line="240" w:lineRule="auto"/>
    </w:pPr>
  </w:style>
  <w:style w:type="character" w:customStyle="1" w:styleId="HeaderChar">
    <w:name w:val="Header Char"/>
    <w:basedOn w:val="DefaultParagraphFont"/>
    <w:link w:val="Header"/>
    <w:uiPriority w:val="99"/>
    <w:rsid w:val="00330CEE"/>
  </w:style>
  <w:style w:type="paragraph" w:styleId="Footer">
    <w:name w:val="footer"/>
    <w:basedOn w:val="Normal"/>
    <w:link w:val="FooterChar"/>
    <w:uiPriority w:val="99"/>
    <w:unhideWhenUsed/>
    <w:rsid w:val="00330CEE"/>
    <w:pPr>
      <w:tabs>
        <w:tab w:val="center" w:pos="4680"/>
        <w:tab w:val="right" w:pos="9360"/>
      </w:tabs>
      <w:spacing w:line="240" w:lineRule="auto"/>
    </w:pPr>
  </w:style>
  <w:style w:type="character" w:customStyle="1" w:styleId="FooterChar">
    <w:name w:val="Footer Char"/>
    <w:basedOn w:val="DefaultParagraphFont"/>
    <w:link w:val="Footer"/>
    <w:uiPriority w:val="99"/>
    <w:rsid w:val="00330CEE"/>
  </w:style>
  <w:style w:type="paragraph" w:styleId="ListParagraph">
    <w:name w:val="List Paragraph"/>
    <w:basedOn w:val="Normal"/>
    <w:uiPriority w:val="34"/>
    <w:qFormat/>
    <w:rsid w:val="00825E6E"/>
    <w:pPr>
      <w:ind w:left="720"/>
      <w:contextualSpacing/>
    </w:pPr>
  </w:style>
  <w:style w:type="paragraph" w:styleId="NormalWeb">
    <w:name w:val="Normal (Web)"/>
    <w:basedOn w:val="Normal"/>
    <w:uiPriority w:val="99"/>
    <w:semiHidden/>
    <w:unhideWhenUsed/>
    <w:rsid w:val="002830F3"/>
    <w:rPr>
      <w:rFonts w:ascii="Times New Roman" w:hAnsi="Times New Roman" w:cs="Times New Roman"/>
      <w:sz w:val="24"/>
      <w:szCs w:val="24"/>
    </w:rPr>
  </w:style>
  <w:style w:type="paragraph" w:styleId="NoSpacing">
    <w:name w:val="No Spacing"/>
    <w:uiPriority w:val="1"/>
    <w:qFormat/>
    <w:rsid w:val="002830F3"/>
    <w:pPr>
      <w:spacing w:line="240" w:lineRule="auto"/>
    </w:pPr>
  </w:style>
  <w:style w:type="character" w:styleId="Hyperlink">
    <w:name w:val="Hyperlink"/>
    <w:basedOn w:val="DefaultParagraphFont"/>
    <w:uiPriority w:val="99"/>
    <w:unhideWhenUsed/>
    <w:rsid w:val="00C32BE0"/>
    <w:rPr>
      <w:color w:val="0563C1" w:themeColor="hyperlink"/>
      <w:u w:val="single"/>
    </w:rPr>
  </w:style>
  <w:style w:type="character" w:styleId="CommentReference">
    <w:name w:val="annotation reference"/>
    <w:basedOn w:val="DefaultParagraphFont"/>
    <w:uiPriority w:val="99"/>
    <w:semiHidden/>
    <w:unhideWhenUsed/>
    <w:rsid w:val="00914BAC"/>
    <w:rPr>
      <w:sz w:val="16"/>
      <w:szCs w:val="16"/>
    </w:rPr>
  </w:style>
  <w:style w:type="paragraph" w:styleId="CommentText">
    <w:name w:val="annotation text"/>
    <w:basedOn w:val="Normal"/>
    <w:link w:val="CommentTextChar"/>
    <w:uiPriority w:val="99"/>
    <w:semiHidden/>
    <w:unhideWhenUsed/>
    <w:rsid w:val="00914BAC"/>
    <w:pPr>
      <w:spacing w:line="240" w:lineRule="auto"/>
    </w:pPr>
    <w:rPr>
      <w:sz w:val="20"/>
      <w:szCs w:val="20"/>
    </w:rPr>
  </w:style>
  <w:style w:type="character" w:customStyle="1" w:styleId="CommentTextChar">
    <w:name w:val="Comment Text Char"/>
    <w:basedOn w:val="DefaultParagraphFont"/>
    <w:link w:val="CommentText"/>
    <w:uiPriority w:val="99"/>
    <w:semiHidden/>
    <w:rsid w:val="00914BAC"/>
    <w:rPr>
      <w:sz w:val="20"/>
      <w:szCs w:val="20"/>
    </w:rPr>
  </w:style>
  <w:style w:type="paragraph" w:styleId="CommentSubject">
    <w:name w:val="annotation subject"/>
    <w:basedOn w:val="CommentText"/>
    <w:next w:val="CommentText"/>
    <w:link w:val="CommentSubjectChar"/>
    <w:uiPriority w:val="99"/>
    <w:semiHidden/>
    <w:unhideWhenUsed/>
    <w:rsid w:val="00914BAC"/>
    <w:rPr>
      <w:b/>
      <w:bCs/>
    </w:rPr>
  </w:style>
  <w:style w:type="character" w:customStyle="1" w:styleId="CommentSubjectChar">
    <w:name w:val="Comment Subject Char"/>
    <w:basedOn w:val="CommentTextChar"/>
    <w:link w:val="CommentSubject"/>
    <w:uiPriority w:val="99"/>
    <w:semiHidden/>
    <w:rsid w:val="00914BAC"/>
    <w:rPr>
      <w:b/>
      <w:bCs/>
      <w:sz w:val="20"/>
      <w:szCs w:val="20"/>
    </w:rPr>
  </w:style>
  <w:style w:type="paragraph" w:styleId="BalloonText">
    <w:name w:val="Balloon Text"/>
    <w:basedOn w:val="Normal"/>
    <w:link w:val="BalloonTextChar"/>
    <w:uiPriority w:val="99"/>
    <w:semiHidden/>
    <w:unhideWhenUsed/>
    <w:rsid w:val="00914BA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4B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997467">
      <w:bodyDiv w:val="1"/>
      <w:marLeft w:val="0"/>
      <w:marRight w:val="0"/>
      <w:marTop w:val="0"/>
      <w:marBottom w:val="0"/>
      <w:divBdr>
        <w:top w:val="none" w:sz="0" w:space="0" w:color="auto"/>
        <w:left w:val="none" w:sz="0" w:space="0" w:color="auto"/>
        <w:bottom w:val="none" w:sz="0" w:space="0" w:color="auto"/>
        <w:right w:val="none" w:sz="0" w:space="0" w:color="auto"/>
      </w:divBdr>
    </w:div>
    <w:div w:id="1131436186">
      <w:bodyDiv w:val="1"/>
      <w:marLeft w:val="0"/>
      <w:marRight w:val="0"/>
      <w:marTop w:val="0"/>
      <w:marBottom w:val="0"/>
      <w:divBdr>
        <w:top w:val="none" w:sz="0" w:space="0" w:color="auto"/>
        <w:left w:val="none" w:sz="0" w:space="0" w:color="auto"/>
        <w:bottom w:val="none" w:sz="0" w:space="0" w:color="auto"/>
        <w:right w:val="none" w:sz="0" w:space="0" w:color="auto"/>
      </w:divBdr>
    </w:div>
    <w:div w:id="1133056877">
      <w:bodyDiv w:val="1"/>
      <w:marLeft w:val="0"/>
      <w:marRight w:val="0"/>
      <w:marTop w:val="0"/>
      <w:marBottom w:val="0"/>
      <w:divBdr>
        <w:top w:val="none" w:sz="0" w:space="0" w:color="auto"/>
        <w:left w:val="none" w:sz="0" w:space="0" w:color="auto"/>
        <w:bottom w:val="none" w:sz="0" w:space="0" w:color="auto"/>
        <w:right w:val="none" w:sz="0" w:space="0" w:color="auto"/>
      </w:divBdr>
    </w:div>
    <w:div w:id="1421097440">
      <w:bodyDiv w:val="1"/>
      <w:marLeft w:val="0"/>
      <w:marRight w:val="0"/>
      <w:marTop w:val="0"/>
      <w:marBottom w:val="0"/>
      <w:divBdr>
        <w:top w:val="none" w:sz="0" w:space="0" w:color="auto"/>
        <w:left w:val="none" w:sz="0" w:space="0" w:color="auto"/>
        <w:bottom w:val="none" w:sz="0" w:space="0" w:color="auto"/>
        <w:right w:val="none" w:sz="0" w:space="0" w:color="auto"/>
      </w:divBdr>
    </w:div>
    <w:div w:id="1531185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carethik2k/C_Sharp_Class/blob/master/Exam_1/Question_1/Program.cs" TargetMode="Externa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B69F5-11CE-4F99-B02A-A0368E9F4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7</TotalTime>
  <Pages>3</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rthik Subramaniam Chidambararamasubramanian</cp:lastModifiedBy>
  <cp:revision>6</cp:revision>
  <dcterms:created xsi:type="dcterms:W3CDTF">2016-03-31T00:30:00Z</dcterms:created>
  <dcterms:modified xsi:type="dcterms:W3CDTF">2016-04-03T21:21:00Z</dcterms:modified>
</cp:coreProperties>
</file>